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46A63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6E55988" w14:textId="00630786" w:rsidR="001E1470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Министерство образования и науки Российской Федерации</w:t>
      </w:r>
    </w:p>
    <w:p w14:paraId="744B750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Федеральное государственное бюджетное образовательное учреждение </w:t>
      </w:r>
    </w:p>
    <w:p w14:paraId="7224570D" w14:textId="0DD6B96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высшего образования</w:t>
      </w:r>
    </w:p>
    <w:p w14:paraId="11450E64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 xml:space="preserve">«Пермский национальный исследовательский </w:t>
      </w:r>
    </w:p>
    <w:p w14:paraId="0192DBF7" w14:textId="2145C2CF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>политехнический университет»</w:t>
      </w:r>
    </w:p>
    <w:p w14:paraId="0C4F46AF" w14:textId="3682652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Кафедра «Информационные технологии и автоматизированные системы»</w:t>
      </w:r>
    </w:p>
    <w:p w14:paraId="4370077A" w14:textId="3BDB998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29DB172" w14:textId="26AD67B7" w:rsidR="00C7382A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0C4F1A7B" w14:textId="77777777" w:rsidR="00D62FC9" w:rsidRDefault="00D62FC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51B79A74" w14:textId="77777777" w:rsidR="00D62FC9" w:rsidRDefault="00D62FC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0BAD2FB5" w14:textId="77777777" w:rsidR="00D62FC9" w:rsidRDefault="00D62FC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0E0BE4E2" w14:textId="77777777" w:rsidR="00D62FC9" w:rsidRDefault="00D62FC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958796E" w14:textId="77777777" w:rsidR="00D62FC9" w:rsidRPr="00C9245B" w:rsidRDefault="00D62FC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5709059" w14:textId="2A5EA15E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0B61505E" w14:textId="2F54E8F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77AE648" w14:textId="3060915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C9245B">
        <w:rPr>
          <w:rFonts w:ascii="Times New Roman" w:hAnsi="Times New Roman" w:cs="Times New Roman"/>
          <w:b/>
          <w:bCs/>
          <w:sz w:val="32"/>
          <w:szCs w:val="32"/>
        </w:rPr>
        <w:t>О Т Ч Ё Т</w:t>
      </w:r>
    </w:p>
    <w:p w14:paraId="03B402D6" w14:textId="78893E7E" w:rsidR="00C7382A" w:rsidRPr="00641527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9245B">
        <w:rPr>
          <w:rFonts w:ascii="Times New Roman" w:hAnsi="Times New Roman" w:cs="Times New Roman"/>
          <w:b/>
          <w:bCs/>
          <w:sz w:val="28"/>
          <w:szCs w:val="28"/>
        </w:rPr>
        <w:t xml:space="preserve">по </w:t>
      </w:r>
      <w:r w:rsidR="0089355F">
        <w:rPr>
          <w:rFonts w:ascii="Times New Roman" w:hAnsi="Times New Roman" w:cs="Times New Roman"/>
          <w:b/>
          <w:bCs/>
          <w:sz w:val="28"/>
          <w:szCs w:val="28"/>
        </w:rPr>
        <w:t>Творческой работе №2</w:t>
      </w:r>
    </w:p>
    <w:p w14:paraId="43CA8FF5" w14:textId="01A4EC8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исциплина: основы алгоритмизации и программирования</w:t>
      </w:r>
    </w:p>
    <w:p w14:paraId="39E6EB9F" w14:textId="0FAA765E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Тема:</w:t>
      </w:r>
      <w:r w:rsidR="0070623A" w:rsidRPr="00C9245B">
        <w:rPr>
          <w:rFonts w:ascii="Times New Roman" w:hAnsi="Times New Roman" w:cs="Times New Roman"/>
          <w:sz w:val="24"/>
          <w:szCs w:val="24"/>
        </w:rPr>
        <w:t xml:space="preserve"> </w:t>
      </w:r>
      <w:r w:rsidR="00641527" w:rsidRPr="00641527">
        <w:rPr>
          <w:rFonts w:ascii="Times New Roman" w:hAnsi="Times New Roman" w:cs="Times New Roman"/>
          <w:sz w:val="24"/>
          <w:szCs w:val="24"/>
        </w:rPr>
        <w:t xml:space="preserve">Графы, задача </w:t>
      </w:r>
      <w:r w:rsidR="003B1A1C" w:rsidRPr="003B1A1C">
        <w:rPr>
          <w:rFonts w:ascii="Times New Roman" w:hAnsi="Times New Roman" w:cs="Times New Roman"/>
          <w:sz w:val="24"/>
          <w:szCs w:val="24"/>
        </w:rPr>
        <w:t>Коммивояжёр</w:t>
      </w:r>
      <w:r w:rsidR="003B1A1C">
        <w:rPr>
          <w:rFonts w:ascii="Times New Roman" w:hAnsi="Times New Roman" w:cs="Times New Roman"/>
          <w:sz w:val="24"/>
          <w:szCs w:val="24"/>
        </w:rPr>
        <w:t>а</w:t>
      </w:r>
    </w:p>
    <w:p w14:paraId="56DB292B" w14:textId="12CF1ECC" w:rsidR="00C7382A" w:rsidRPr="00C9245B" w:rsidRDefault="00722A44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Вариант </w:t>
      </w:r>
      <w:r w:rsidR="001E7ED9">
        <w:rPr>
          <w:rFonts w:ascii="Times New Roman" w:hAnsi="Times New Roman" w:cs="Times New Roman"/>
          <w:sz w:val="24"/>
          <w:szCs w:val="24"/>
        </w:rPr>
        <w:t>3</w:t>
      </w:r>
    </w:p>
    <w:p w14:paraId="674CD180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8BA8E91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36D33D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F135E6C" w14:textId="40ED99EB" w:rsidR="00C7382A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Выполнил работу </w:t>
      </w:r>
    </w:p>
    <w:p w14:paraId="17643C95" w14:textId="18E0267C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студент группы </w:t>
      </w:r>
      <w:r w:rsidR="001E7ED9">
        <w:rPr>
          <w:rFonts w:ascii="Times New Roman" w:hAnsi="Times New Roman" w:cs="Times New Roman"/>
          <w:sz w:val="24"/>
          <w:szCs w:val="24"/>
        </w:rPr>
        <w:t>ИВТ-20-2б</w:t>
      </w:r>
    </w:p>
    <w:p w14:paraId="3FCF8FF5" w14:textId="0CEF33C3" w:rsidR="009D1C69" w:rsidRPr="00C9245B" w:rsidRDefault="001E7ED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Солдатов </w:t>
      </w:r>
      <w:proofErr w:type="gramStart"/>
      <w:r>
        <w:rPr>
          <w:rFonts w:ascii="Times New Roman" w:hAnsi="Times New Roman" w:cs="Times New Roman"/>
          <w:sz w:val="24"/>
          <w:szCs w:val="24"/>
        </w:rPr>
        <w:t>А.П.</w:t>
      </w:r>
      <w:proofErr w:type="gramEnd"/>
    </w:p>
    <w:p w14:paraId="5CCB81A7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</w:p>
    <w:p w14:paraId="49FF8518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Проверил </w:t>
      </w:r>
    </w:p>
    <w:p w14:paraId="1398FCEA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оцент кафедры ИТАС</w:t>
      </w:r>
    </w:p>
    <w:p w14:paraId="6EB29030" w14:textId="2D3E9F86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олякова О.А.</w:t>
      </w:r>
    </w:p>
    <w:p w14:paraId="599DD989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7675500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B1BE55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252AAC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8F57AF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9565608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A16913F" w14:textId="77777777" w:rsidR="005601E3" w:rsidRPr="00C9245B" w:rsidRDefault="005601E3" w:rsidP="00526CF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555C87E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B4781D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EE5787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B07A8BF" w14:textId="70C6FD95" w:rsidR="009D1C69" w:rsidRPr="00C9245B" w:rsidRDefault="005601E3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ермь, 202</w:t>
      </w:r>
      <w:r w:rsidR="001A05C5">
        <w:rPr>
          <w:rFonts w:ascii="Times New Roman" w:hAnsi="Times New Roman" w:cs="Times New Roman"/>
          <w:sz w:val="24"/>
          <w:szCs w:val="24"/>
        </w:rPr>
        <w:t>1</w:t>
      </w:r>
      <w:r w:rsidR="009D1C69"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21A35FE" w14:textId="2912CD0B" w:rsidR="005C3D65" w:rsidRPr="00C9245B" w:rsidRDefault="00F51069" w:rsidP="005C3D65">
      <w:pPr>
        <w:pStyle w:val="ab"/>
        <w:ind w:firstLine="0"/>
        <w:rPr>
          <w:color w:val="auto"/>
        </w:rPr>
      </w:pPr>
      <w:bookmarkStart w:id="0" w:name="_Toc57314747"/>
      <w:r w:rsidRPr="00C9245B">
        <w:rPr>
          <w:color w:val="auto"/>
        </w:rPr>
        <w:lastRenderedPageBreak/>
        <w:t xml:space="preserve">Постановка </w:t>
      </w:r>
      <w:r w:rsidR="00290DE2" w:rsidRPr="00C9245B">
        <w:rPr>
          <w:color w:val="auto"/>
        </w:rPr>
        <w:t>задачи</w:t>
      </w:r>
      <w:bookmarkEnd w:id="0"/>
    </w:p>
    <w:p w14:paraId="7D48ED76" w14:textId="016CC99C" w:rsidR="00D62FC9" w:rsidRPr="00D62FC9" w:rsidRDefault="00D62FC9" w:rsidP="00D62FC9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D62FC9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Разработать алгоритм </w:t>
      </w:r>
      <w:r w:rsidR="003B1A1C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решения задачи </w:t>
      </w:r>
      <w:r w:rsidR="003B1A1C" w:rsidRPr="003B1A1C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Коммивояжёр</w:t>
      </w:r>
      <w:r w:rsidR="003B1A1C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а</w:t>
      </w:r>
      <w:r w:rsidR="001E7ED9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 в</w:t>
      </w:r>
      <w:r w:rsidR="003B1A1C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 </w:t>
      </w:r>
      <w:r w:rsidRPr="00D62FC9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соответствии с </w:t>
      </w:r>
      <w:r w:rsidR="0067629F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вариантом. Адаптировать граф для решения задачи.</w:t>
      </w:r>
    </w:p>
    <w:p w14:paraId="71CABFD3" w14:textId="77777777" w:rsidR="00D62FC9" w:rsidRPr="00D62FC9" w:rsidRDefault="00D62FC9" w:rsidP="00D62FC9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D62FC9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Реализовать алгоритм в виде программы на алгоритмическом языке С++.</w:t>
      </w:r>
    </w:p>
    <w:p w14:paraId="0A2DFA84" w14:textId="62FA7E3E" w:rsidR="00D62FC9" w:rsidRDefault="00D62FC9" w:rsidP="00D62FC9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D62FC9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Разработать интерфейс средствами Q</w:t>
      </w:r>
      <w:r w:rsidR="004A3904">
        <w:rPr>
          <w:rFonts w:ascii="Times New Roman" w:eastAsia="Times New Roman" w:hAnsi="Times New Roman" w:cs="Times New Roman"/>
          <w:color w:val="000000"/>
          <w:sz w:val="28"/>
          <w:szCs w:val="23"/>
          <w:lang w:val="en-US" w:eastAsia="ru-RU"/>
        </w:rPr>
        <w:t>T</w:t>
      </w:r>
      <w:r w:rsidRPr="00D62FC9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.</w:t>
      </w:r>
    </w:p>
    <w:p w14:paraId="068EB85A" w14:textId="77777777" w:rsidR="00D62FC9" w:rsidRPr="00126CB9" w:rsidRDefault="00D62FC9" w:rsidP="00D62FC9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5C69F987" w14:textId="461299E2" w:rsidR="00AC43AF" w:rsidRDefault="00AC43AF" w:rsidP="00AC43AF">
      <w:pPr>
        <w:pStyle w:val="ab"/>
        <w:ind w:firstLine="0"/>
        <w:jc w:val="both"/>
        <w:rPr>
          <w:rFonts w:eastAsia="Times New Roman"/>
          <w:color w:val="000000"/>
          <w:sz w:val="28"/>
          <w:szCs w:val="28"/>
          <w:lang w:eastAsia="ru-RU"/>
        </w:rPr>
      </w:pPr>
    </w:p>
    <w:p w14:paraId="7D1EDB71" w14:textId="137C1918" w:rsidR="00984F9D" w:rsidRDefault="009A4448" w:rsidP="009A4448">
      <w:pPr>
        <w:jc w:val="center"/>
        <w:rPr>
          <w:rFonts w:ascii="Times New Roman" w:hAnsi="Times New Roman" w:cs="Times New Roman"/>
          <w:color w:val="000000"/>
          <w:sz w:val="36"/>
          <w:szCs w:val="28"/>
        </w:rPr>
      </w:pPr>
      <w:r w:rsidRPr="009A4448">
        <w:rPr>
          <w:rFonts w:ascii="Times New Roman" w:hAnsi="Times New Roman" w:cs="Times New Roman"/>
          <w:color w:val="000000"/>
          <w:sz w:val="36"/>
          <w:szCs w:val="28"/>
        </w:rPr>
        <w:t>Анализ задачи</w:t>
      </w:r>
    </w:p>
    <w:p w14:paraId="3E707C33" w14:textId="77777777" w:rsidR="001E7ED9" w:rsidRPr="00683E0A" w:rsidRDefault="001E7ED9" w:rsidP="001E7ED9">
      <w:pPr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>Интерфейс программы из кнопок вызова операций, но в данной программе нажатие на кнопку не означает действие. Нажатие на кнопку сообщает программе действие, которое будет совершено с «</w:t>
      </w:r>
      <w:r>
        <w:rPr>
          <w:rFonts w:ascii="Times New Roman" w:hAnsi="Times New Roman" w:cs="Times New Roman"/>
          <w:color w:val="000000"/>
          <w:sz w:val="28"/>
          <w:szCs w:val="28"/>
          <w:lang w:val="en-US"/>
        </w:rPr>
        <w:t>OpenGL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» виджетом. За смену рабочих состояний отвечает данная функция. </w:t>
      </w:r>
    </w:p>
    <w:p w14:paraId="1ADB6CF6" w14:textId="72FA0189" w:rsidR="009A4448" w:rsidRDefault="009A4448" w:rsidP="009A4448">
      <w:pPr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9A4448">
        <w:rPr>
          <w:rFonts w:ascii="Times New Roman" w:hAnsi="Times New Roman" w:cs="Times New Roman"/>
          <w:noProof/>
          <w:color w:val="000000"/>
          <w:sz w:val="28"/>
          <w:szCs w:val="28"/>
        </w:rPr>
        <w:drawing>
          <wp:inline distT="0" distB="0" distL="0" distR="0" wp14:anchorId="1CCBEC28" wp14:editId="22DEB232">
            <wp:extent cx="5940425" cy="2080895"/>
            <wp:effectExtent l="0" t="0" r="317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080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19C739" w14:textId="7DA979C9" w:rsidR="009A4448" w:rsidRDefault="009A4448" w:rsidP="009A4448">
      <w:pPr>
        <w:rPr>
          <w:rFonts w:ascii="Times New Roman" w:hAnsi="Times New Roman" w:cs="Times New Roman"/>
          <w:sz w:val="28"/>
          <w:szCs w:val="28"/>
        </w:rPr>
      </w:pPr>
    </w:p>
    <w:p w14:paraId="69B2089B" w14:textId="2C009870" w:rsidR="009A4448" w:rsidRDefault="009A4448" w:rsidP="009A4448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Задача решается методом ветвей и границ. За поиск </w:t>
      </w:r>
      <w:r w:rsidR="001E7ED9">
        <w:rPr>
          <w:rFonts w:ascii="Times New Roman" w:hAnsi="Times New Roman" w:cs="Times New Roman"/>
          <w:sz w:val="28"/>
          <w:szCs w:val="28"/>
        </w:rPr>
        <w:t>решения</w:t>
      </w:r>
      <w:r>
        <w:rPr>
          <w:rFonts w:ascii="Times New Roman" w:hAnsi="Times New Roman" w:cs="Times New Roman"/>
          <w:sz w:val="28"/>
          <w:szCs w:val="28"/>
        </w:rPr>
        <w:t xml:space="preserve"> отвечает отдельный метод:</w:t>
      </w:r>
    </w:p>
    <w:p w14:paraId="091D19C9" w14:textId="2F2348FA" w:rsidR="009A4448" w:rsidRDefault="009A4448" w:rsidP="009A4448">
      <w:pPr>
        <w:jc w:val="both"/>
        <w:rPr>
          <w:rFonts w:ascii="Times New Roman" w:hAnsi="Times New Roman" w:cs="Times New Roman"/>
          <w:sz w:val="28"/>
          <w:szCs w:val="28"/>
        </w:rPr>
      </w:pPr>
      <w:r w:rsidRPr="009A444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7B36806" wp14:editId="38AA99C7">
            <wp:extent cx="2126164" cy="457240"/>
            <wp:effectExtent l="0" t="0" r="762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126164" cy="45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D707C5" w14:textId="77777777" w:rsidR="001E7ED9" w:rsidRDefault="001E7ED9" w:rsidP="009A4448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10C60A0C" w14:textId="77777777" w:rsidR="001E7ED9" w:rsidRDefault="001E7ED9" w:rsidP="009A4448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6D811C88" w14:textId="77777777" w:rsidR="001E7ED9" w:rsidRDefault="001E7ED9" w:rsidP="009A4448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195C7AF1" w14:textId="77777777" w:rsidR="001E7ED9" w:rsidRDefault="001E7ED9" w:rsidP="009A4448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70D6B134" w14:textId="77777777" w:rsidR="001E7ED9" w:rsidRDefault="001E7ED9" w:rsidP="009A4448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E071906" w14:textId="77777777" w:rsidR="001E7ED9" w:rsidRDefault="001E7ED9" w:rsidP="009A4448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712E0C9" w14:textId="77CC2825" w:rsidR="009A4448" w:rsidRDefault="009A4448" w:rsidP="009A4448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При нажатии на</w:t>
      </w:r>
      <w:r w:rsidR="001E7ED9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кнопку, переменной </w:t>
      </w:r>
      <w:r w:rsidR="001E7ED9">
        <w:rPr>
          <w:rFonts w:ascii="Times New Roman" w:hAnsi="Times New Roman" w:cs="Times New Roman"/>
          <w:sz w:val="28"/>
          <w:szCs w:val="28"/>
        </w:rPr>
        <w:t>«</w:t>
      </w:r>
      <w:r>
        <w:rPr>
          <w:rFonts w:ascii="Times New Roman" w:hAnsi="Times New Roman" w:cs="Times New Roman"/>
          <w:sz w:val="28"/>
          <w:szCs w:val="28"/>
          <w:lang w:val="en-US"/>
        </w:rPr>
        <w:t>status</w:t>
      </w:r>
      <w:r w:rsidR="001E7ED9">
        <w:rPr>
          <w:rFonts w:ascii="Times New Roman" w:hAnsi="Times New Roman" w:cs="Times New Roman"/>
          <w:sz w:val="28"/>
          <w:szCs w:val="28"/>
        </w:rPr>
        <w:t>»</w:t>
      </w:r>
      <w:r w:rsidRPr="009A4448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присваивается значение</w:t>
      </w:r>
      <w:r w:rsidR="001E7ED9">
        <w:rPr>
          <w:rFonts w:ascii="Times New Roman" w:hAnsi="Times New Roman" w:cs="Times New Roman"/>
          <w:sz w:val="28"/>
          <w:szCs w:val="28"/>
        </w:rPr>
        <w:t>, означающее номер функции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1E7ED9">
        <w:rPr>
          <w:rFonts w:ascii="Times New Roman" w:hAnsi="Times New Roman" w:cs="Times New Roman"/>
          <w:sz w:val="28"/>
          <w:szCs w:val="28"/>
        </w:rPr>
        <w:t>Н</w:t>
      </w:r>
      <w:r>
        <w:rPr>
          <w:rFonts w:ascii="Times New Roman" w:hAnsi="Times New Roman" w:cs="Times New Roman"/>
          <w:sz w:val="28"/>
          <w:szCs w:val="28"/>
        </w:rPr>
        <w:t xml:space="preserve">апример, выбирая действие движения узлов, </w:t>
      </w:r>
      <w:r w:rsidR="001E7ED9">
        <w:rPr>
          <w:rFonts w:ascii="Times New Roman" w:hAnsi="Times New Roman" w:cs="Times New Roman"/>
          <w:sz w:val="28"/>
          <w:szCs w:val="28"/>
        </w:rPr>
        <w:t>«</w:t>
      </w:r>
      <w:r>
        <w:rPr>
          <w:rFonts w:ascii="Times New Roman" w:hAnsi="Times New Roman" w:cs="Times New Roman"/>
          <w:sz w:val="28"/>
          <w:szCs w:val="28"/>
          <w:lang w:val="en-US"/>
        </w:rPr>
        <w:t>status</w:t>
      </w:r>
      <w:r w:rsidR="001E7ED9">
        <w:rPr>
          <w:rFonts w:ascii="Times New Roman" w:hAnsi="Times New Roman" w:cs="Times New Roman"/>
          <w:sz w:val="28"/>
          <w:szCs w:val="28"/>
        </w:rPr>
        <w:t>»</w:t>
      </w:r>
      <w:r w:rsidRPr="009A4448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получает значение </w:t>
      </w:r>
      <w:r w:rsidR="001E7ED9">
        <w:rPr>
          <w:rFonts w:ascii="Times New Roman" w:hAnsi="Times New Roman" w:cs="Times New Roman"/>
          <w:sz w:val="28"/>
          <w:szCs w:val="28"/>
        </w:rPr>
        <w:t>«</w:t>
      </w:r>
      <w:r>
        <w:rPr>
          <w:rFonts w:ascii="Times New Roman" w:hAnsi="Times New Roman" w:cs="Times New Roman"/>
          <w:sz w:val="28"/>
          <w:szCs w:val="28"/>
          <w:lang w:val="en-US"/>
        </w:rPr>
        <w:t>move</w:t>
      </w:r>
      <w:r w:rsidR="001E7ED9">
        <w:rPr>
          <w:rFonts w:ascii="Times New Roman" w:hAnsi="Times New Roman" w:cs="Times New Roman"/>
          <w:sz w:val="28"/>
          <w:szCs w:val="28"/>
        </w:rPr>
        <w:t>»</w:t>
      </w:r>
      <w:r>
        <w:rPr>
          <w:rFonts w:ascii="Times New Roman" w:hAnsi="Times New Roman" w:cs="Times New Roman"/>
          <w:sz w:val="28"/>
          <w:szCs w:val="28"/>
        </w:rPr>
        <w:t>, и вызывается метод для движения:</w:t>
      </w:r>
    </w:p>
    <w:p w14:paraId="1E4EC03C" w14:textId="1263EFC6" w:rsidR="009A4448" w:rsidRDefault="009A4448" w:rsidP="009A4448">
      <w:pPr>
        <w:jc w:val="both"/>
        <w:rPr>
          <w:rFonts w:ascii="Times New Roman" w:hAnsi="Times New Roman" w:cs="Times New Roman"/>
          <w:sz w:val="28"/>
          <w:szCs w:val="28"/>
        </w:rPr>
      </w:pPr>
      <w:r w:rsidRPr="009A444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EF23B8D" wp14:editId="63405128">
            <wp:extent cx="4257040" cy="2399533"/>
            <wp:effectExtent l="0" t="0" r="0" b="127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97390" cy="2422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65ACD" w14:textId="33522143" w:rsidR="009A4448" w:rsidRDefault="001E7ED9" w:rsidP="009A4448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К</w:t>
      </w:r>
      <w:r w:rsidR="009A4448">
        <w:rPr>
          <w:rFonts w:ascii="Times New Roman" w:hAnsi="Times New Roman" w:cs="Times New Roman"/>
          <w:sz w:val="28"/>
          <w:szCs w:val="28"/>
        </w:rPr>
        <w:t xml:space="preserve">ласс </w:t>
      </w:r>
      <w:r>
        <w:rPr>
          <w:rFonts w:ascii="Times New Roman" w:hAnsi="Times New Roman" w:cs="Times New Roman"/>
          <w:sz w:val="28"/>
          <w:szCs w:val="28"/>
        </w:rPr>
        <w:t>«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m</w:t>
      </w:r>
      <w:r w:rsidR="009A4448">
        <w:rPr>
          <w:rFonts w:ascii="Times New Roman" w:hAnsi="Times New Roman" w:cs="Times New Roman"/>
          <w:sz w:val="28"/>
          <w:szCs w:val="28"/>
          <w:lang w:val="en-US"/>
        </w:rPr>
        <w:t>yPainter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» </w:t>
      </w:r>
      <w:r w:rsidR="009A4448">
        <w:rPr>
          <w:rFonts w:ascii="Times New Roman" w:hAnsi="Times New Roman" w:cs="Times New Roman"/>
          <w:sz w:val="28"/>
          <w:szCs w:val="28"/>
        </w:rPr>
        <w:t>отвечает за визуализацию различных частей графа. Например, вершины:</w:t>
      </w:r>
    </w:p>
    <w:p w14:paraId="4B8B7DD9" w14:textId="0AFAFE56" w:rsidR="009A4448" w:rsidRDefault="009A4448" w:rsidP="009A4448">
      <w:pPr>
        <w:jc w:val="both"/>
        <w:rPr>
          <w:rFonts w:ascii="Times New Roman" w:hAnsi="Times New Roman" w:cs="Times New Roman"/>
          <w:sz w:val="28"/>
          <w:szCs w:val="28"/>
        </w:rPr>
      </w:pPr>
      <w:r w:rsidRPr="009A444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9FBD141" wp14:editId="29A0D176">
            <wp:extent cx="5940425" cy="1640205"/>
            <wp:effectExtent l="0" t="0" r="3175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640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06ED1" w14:textId="5E66E149" w:rsidR="009A4448" w:rsidRDefault="009A4448" w:rsidP="009A444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/>
      </w:r>
    </w:p>
    <w:p w14:paraId="2BDD9FB6" w14:textId="77777777" w:rsidR="001E7ED9" w:rsidRDefault="001E7ED9" w:rsidP="009A4448">
      <w:pPr>
        <w:rPr>
          <w:rFonts w:ascii="Times New Roman" w:hAnsi="Times New Roman" w:cs="Times New Roman"/>
          <w:sz w:val="28"/>
          <w:szCs w:val="28"/>
        </w:rPr>
      </w:pPr>
    </w:p>
    <w:p w14:paraId="1CBB2E94" w14:textId="77777777" w:rsidR="001E7ED9" w:rsidRDefault="001E7ED9" w:rsidP="001E7ED9">
      <w:pPr>
        <w:pStyle w:val="HTML"/>
        <w:rPr>
          <w:rFonts w:ascii="Times New Roman" w:hAnsi="Times New Roman" w:cs="Times New Roman"/>
          <w:sz w:val="28"/>
          <w:szCs w:val="28"/>
        </w:rPr>
      </w:pPr>
    </w:p>
    <w:p w14:paraId="355CFF79" w14:textId="77777777" w:rsidR="001E7ED9" w:rsidRDefault="001E7ED9" w:rsidP="001E7ED9">
      <w:pPr>
        <w:pStyle w:val="HTML"/>
        <w:rPr>
          <w:rFonts w:ascii="Times New Roman" w:hAnsi="Times New Roman" w:cs="Times New Roman"/>
          <w:sz w:val="28"/>
          <w:szCs w:val="28"/>
        </w:rPr>
      </w:pPr>
    </w:p>
    <w:p w14:paraId="5D2C92D5" w14:textId="77777777" w:rsidR="001E7ED9" w:rsidRDefault="001E7ED9" w:rsidP="001E7ED9">
      <w:pPr>
        <w:pStyle w:val="HTML"/>
        <w:rPr>
          <w:rFonts w:ascii="Times New Roman" w:hAnsi="Times New Roman" w:cs="Times New Roman"/>
          <w:sz w:val="28"/>
          <w:szCs w:val="28"/>
        </w:rPr>
      </w:pPr>
    </w:p>
    <w:p w14:paraId="204AC765" w14:textId="77777777" w:rsidR="001E7ED9" w:rsidRDefault="001E7ED9" w:rsidP="001E7ED9">
      <w:pPr>
        <w:pStyle w:val="HTML"/>
        <w:rPr>
          <w:rFonts w:ascii="Times New Roman" w:hAnsi="Times New Roman" w:cs="Times New Roman"/>
          <w:sz w:val="28"/>
          <w:szCs w:val="28"/>
        </w:rPr>
      </w:pPr>
    </w:p>
    <w:p w14:paraId="1EEB7C6A" w14:textId="77777777" w:rsidR="001E7ED9" w:rsidRDefault="001E7ED9" w:rsidP="001E7ED9">
      <w:pPr>
        <w:pStyle w:val="HTML"/>
        <w:rPr>
          <w:rFonts w:ascii="Times New Roman" w:hAnsi="Times New Roman" w:cs="Times New Roman"/>
          <w:sz w:val="28"/>
          <w:szCs w:val="28"/>
        </w:rPr>
      </w:pPr>
    </w:p>
    <w:p w14:paraId="5C89DF86" w14:textId="77777777" w:rsidR="001E7ED9" w:rsidRDefault="001E7ED9" w:rsidP="001E7ED9">
      <w:pPr>
        <w:pStyle w:val="HTML"/>
        <w:rPr>
          <w:rFonts w:ascii="Times New Roman" w:hAnsi="Times New Roman" w:cs="Times New Roman"/>
          <w:sz w:val="28"/>
          <w:szCs w:val="28"/>
        </w:rPr>
      </w:pPr>
    </w:p>
    <w:p w14:paraId="2B9C1502" w14:textId="77777777" w:rsidR="001E7ED9" w:rsidRDefault="001E7ED9" w:rsidP="001E7ED9">
      <w:pPr>
        <w:pStyle w:val="HTML"/>
        <w:rPr>
          <w:rFonts w:ascii="Times New Roman" w:hAnsi="Times New Roman" w:cs="Times New Roman"/>
          <w:sz w:val="28"/>
          <w:szCs w:val="28"/>
        </w:rPr>
      </w:pPr>
    </w:p>
    <w:p w14:paraId="04956EA1" w14:textId="77777777" w:rsidR="001E7ED9" w:rsidRDefault="001E7ED9" w:rsidP="001E7ED9">
      <w:pPr>
        <w:pStyle w:val="HTML"/>
        <w:rPr>
          <w:rFonts w:ascii="Times New Roman" w:hAnsi="Times New Roman" w:cs="Times New Roman"/>
          <w:sz w:val="28"/>
          <w:szCs w:val="28"/>
        </w:rPr>
      </w:pPr>
    </w:p>
    <w:p w14:paraId="6E4B04EF" w14:textId="77777777" w:rsidR="001E7ED9" w:rsidRDefault="001E7ED9" w:rsidP="001E7ED9">
      <w:pPr>
        <w:pStyle w:val="HTML"/>
        <w:rPr>
          <w:rFonts w:ascii="Times New Roman" w:hAnsi="Times New Roman" w:cs="Times New Roman"/>
          <w:sz w:val="28"/>
          <w:szCs w:val="28"/>
        </w:rPr>
      </w:pPr>
    </w:p>
    <w:p w14:paraId="2CD02729" w14:textId="77777777" w:rsidR="001E7ED9" w:rsidRDefault="001E7ED9" w:rsidP="001E7ED9">
      <w:pPr>
        <w:pStyle w:val="HTML"/>
        <w:rPr>
          <w:rFonts w:ascii="Times New Roman" w:hAnsi="Times New Roman" w:cs="Times New Roman"/>
          <w:sz w:val="28"/>
          <w:szCs w:val="28"/>
        </w:rPr>
      </w:pPr>
    </w:p>
    <w:p w14:paraId="358D1F09" w14:textId="77777777" w:rsidR="001E7ED9" w:rsidRDefault="001E7ED9" w:rsidP="001E7ED9">
      <w:pPr>
        <w:pStyle w:val="HTML"/>
        <w:rPr>
          <w:rFonts w:ascii="Times New Roman" w:hAnsi="Times New Roman" w:cs="Times New Roman"/>
          <w:sz w:val="28"/>
          <w:szCs w:val="28"/>
        </w:rPr>
      </w:pPr>
    </w:p>
    <w:p w14:paraId="6373F045" w14:textId="77777777" w:rsidR="001E7ED9" w:rsidRDefault="001E7ED9" w:rsidP="001E7ED9">
      <w:pPr>
        <w:pStyle w:val="HTML"/>
        <w:rPr>
          <w:rFonts w:ascii="Times New Roman" w:hAnsi="Times New Roman" w:cs="Times New Roman"/>
          <w:sz w:val="28"/>
          <w:szCs w:val="28"/>
        </w:rPr>
      </w:pPr>
    </w:p>
    <w:p w14:paraId="5FF78BF5" w14:textId="01EC5B37" w:rsidR="001E7ED9" w:rsidRPr="001E7ED9" w:rsidRDefault="009A4448" w:rsidP="001E7ED9">
      <w:pPr>
        <w:pStyle w:val="HTML"/>
      </w:pPr>
      <w:r>
        <w:rPr>
          <w:rFonts w:ascii="Times New Roman" w:hAnsi="Times New Roman" w:cs="Times New Roman"/>
          <w:sz w:val="28"/>
          <w:szCs w:val="28"/>
        </w:rPr>
        <w:lastRenderedPageBreak/>
        <w:t>Код основных функций:</w:t>
      </w:r>
      <w:r>
        <w:rPr>
          <w:rFonts w:ascii="Times New Roman" w:hAnsi="Times New Roman" w:cs="Times New Roman"/>
          <w:sz w:val="28"/>
          <w:szCs w:val="28"/>
        </w:rPr>
        <w:br/>
      </w:r>
      <w:r w:rsidRPr="009A4448">
        <w:rPr>
          <w:rFonts w:ascii="Times New Roman" w:hAnsi="Times New Roman" w:cs="Times New Roman"/>
          <w:sz w:val="28"/>
          <w:szCs w:val="28"/>
        </w:rPr>
        <w:t>mainwindow.cpp</w:t>
      </w:r>
      <w:r>
        <w:rPr>
          <w:rFonts w:ascii="Times New Roman" w:hAnsi="Times New Roman" w:cs="Times New Roman"/>
          <w:sz w:val="28"/>
          <w:szCs w:val="28"/>
        </w:rPr>
        <w:t>:</w:t>
      </w:r>
      <w:r>
        <w:rPr>
          <w:rFonts w:ascii="Times New Roman" w:hAnsi="Times New Roman" w:cs="Times New Roman"/>
          <w:sz w:val="28"/>
          <w:szCs w:val="28"/>
        </w:rPr>
        <w:br/>
      </w:r>
      <w:r w:rsidR="001E7ED9" w:rsidRPr="001E7ED9">
        <w:t>#</w:t>
      </w:r>
      <w:r w:rsidR="001E7ED9" w:rsidRPr="001E7ED9">
        <w:rPr>
          <w:color w:val="000080"/>
        </w:rPr>
        <w:t>include</w:t>
      </w:r>
      <w:r w:rsidR="001E7ED9" w:rsidRPr="001E7ED9">
        <w:rPr>
          <w:color w:val="C0C0C0"/>
        </w:rPr>
        <w:t xml:space="preserve"> </w:t>
      </w:r>
      <w:r w:rsidR="001E7ED9" w:rsidRPr="001E7ED9">
        <w:rPr>
          <w:color w:val="008000"/>
        </w:rPr>
        <w:t>"</w:t>
      </w:r>
      <w:proofErr w:type="spellStart"/>
      <w:r w:rsidR="001E7ED9" w:rsidRPr="001E7ED9">
        <w:rPr>
          <w:color w:val="008000"/>
        </w:rPr>
        <w:t>mainwindow.h</w:t>
      </w:r>
      <w:proofErr w:type="spellEnd"/>
      <w:r w:rsidR="001E7ED9" w:rsidRPr="001E7ED9">
        <w:rPr>
          <w:color w:val="008000"/>
        </w:rPr>
        <w:t>"</w:t>
      </w:r>
    </w:p>
    <w:p w14:paraId="36C13250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#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include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"</w:t>
      </w:r>
      <w:proofErr w:type="spellStart"/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ui_mainwindow.h</w:t>
      </w:r>
      <w:proofErr w:type="spellEnd"/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"</w:t>
      </w:r>
    </w:p>
    <w:p w14:paraId="2CB3E7A7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#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include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"</w:t>
      </w:r>
      <w:proofErr w:type="spellStart"/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myglwidget.h</w:t>
      </w:r>
      <w:proofErr w:type="spellEnd"/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"</w:t>
      </w:r>
    </w:p>
    <w:p w14:paraId="0CCABB2D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#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include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QPainter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587B6817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#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include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QGridLayout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115523C8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#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include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QPushButton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0A4A78F1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#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include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QLineEdit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660E5B63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#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include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QMessageBox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4FD4DAC0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#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include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QLabel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33D8E645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spellStart"/>
      <w:proofErr w:type="gram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MainWindow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::</w:t>
      </w:r>
      <w:proofErr w:type="spellStart"/>
      <w:proofErr w:type="gramEnd"/>
      <w:r w:rsidRPr="001E7ED9">
        <w:rPr>
          <w:rFonts w:ascii="Courier New" w:eastAsia="Times New Roman" w:hAnsi="Courier New" w:cs="Courier New"/>
          <w:b/>
          <w:bCs/>
          <w:color w:val="00677C"/>
          <w:sz w:val="20"/>
          <w:szCs w:val="20"/>
          <w:lang w:val="en-US" w:eastAsia="ru-RU"/>
        </w:rPr>
        <w:t>MainWindow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Widget</w:t>
      </w:r>
      <w:proofErr w:type="spellEnd"/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parent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2306BBD6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proofErr w:type="gramStart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:</w:t>
      </w:r>
      <w:proofErr w:type="spell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MainWindow</w:t>
      </w:r>
      <w:proofErr w:type="spellEnd"/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i/>
          <w:iCs/>
          <w:color w:val="092E64"/>
          <w:sz w:val="20"/>
          <w:szCs w:val="20"/>
          <w:lang w:val="en-US" w:eastAsia="ru-RU"/>
        </w:rPr>
        <w:t>parent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,</w:t>
      </w:r>
      <w:proofErr w:type="spellStart"/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ui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new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Ui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::</w:t>
      </w:r>
      <w:proofErr w:type="spell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MainWindow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5460C141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1EE2C384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proofErr w:type="spellStart"/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ui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setupUi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this</w:t>
      </w:r>
      <w:proofErr w:type="gramStart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  <w:proofErr w:type="gramEnd"/>
    </w:p>
    <w:p w14:paraId="7C735DD1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</w:p>
    <w:p w14:paraId="70E303F9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ent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new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proofErr w:type="gram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LineEdit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501C5AC5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ent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new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proofErr w:type="gram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LineEdit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6AD32662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grid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new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proofErr w:type="gram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GridLayout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4174703E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proofErr w:type="spellStart"/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openGLW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new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myGLWidget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this</w:t>
      </w:r>
      <w:proofErr w:type="gramStart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  <w:proofErr w:type="gramEnd"/>
    </w:p>
    <w:p w14:paraId="2B02D111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proofErr w:type="spellStart"/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btn_calc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new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proofErr w:type="gram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PushButton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261B4B26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for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proofErr w:type="gramStart"/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5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++)</w:t>
      </w:r>
    </w:p>
    <w:p w14:paraId="001EBFB5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36AD407F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proofErr w:type="spell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PushButton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btn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new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proofErr w:type="gram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PushButton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2F901564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btn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proofErr w:type="gram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setFixedSize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21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7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4591699B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grid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addWidget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Start"/>
      <w:r w:rsidRPr="001E7ED9">
        <w:rPr>
          <w:rFonts w:ascii="Courier New" w:eastAsia="Times New Roman" w:hAnsi="Courier New" w:cs="Courier New"/>
          <w:i/>
          <w:iCs/>
          <w:color w:val="092E64"/>
          <w:sz w:val="20"/>
          <w:szCs w:val="20"/>
          <w:lang w:val="en-US" w:eastAsia="ru-RU"/>
        </w:rPr>
        <w:t>btn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768D35B3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connect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proofErr w:type="gram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btn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&amp;</w:t>
      </w:r>
      <w:proofErr w:type="spellStart"/>
      <w:proofErr w:type="gramEnd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PushButton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::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clicked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this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&amp;</w:t>
      </w:r>
      <w:proofErr w:type="spell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MainWindow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::</w:t>
      </w:r>
      <w:proofErr w:type="spell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Fswitch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2251FE6D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G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addButton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proofErr w:type="gramStart"/>
      <w:r w:rsidRPr="001E7ED9">
        <w:rPr>
          <w:rFonts w:ascii="Courier New" w:eastAsia="Times New Roman" w:hAnsi="Courier New" w:cs="Courier New"/>
          <w:i/>
          <w:iCs/>
          <w:color w:val="092E64"/>
          <w:sz w:val="20"/>
          <w:szCs w:val="20"/>
          <w:lang w:val="en-US" w:eastAsia="ru-RU"/>
        </w:rPr>
        <w:t>btn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3E9A72BD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4630A004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//texts</w:t>
      </w:r>
    </w:p>
    <w:p w14:paraId="52778DBF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G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gram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button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-&gt;</w:t>
      </w:r>
      <w:proofErr w:type="spell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setText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"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eastAsia="ru-RU"/>
        </w:rPr>
        <w:t>Добавление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eastAsia="ru-RU"/>
        </w:rPr>
        <w:t>точки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"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4F85BF7D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G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button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-&gt;</w:t>
      </w:r>
      <w:proofErr w:type="spellStart"/>
      <w:proofErr w:type="gram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setText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"→"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590FF5DA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G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button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-&gt;</w:t>
      </w:r>
      <w:proofErr w:type="spellStart"/>
      <w:proofErr w:type="gram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setText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"</w:t>
      </w:r>
      <w:r w:rsidRPr="001E7ED9">
        <w:rPr>
          <w:rFonts w:ascii="Cambria Math" w:eastAsia="Times New Roman" w:hAnsi="Cambria Math" w:cs="Cambria Math"/>
          <w:color w:val="008000"/>
          <w:sz w:val="20"/>
          <w:szCs w:val="20"/>
          <w:lang w:eastAsia="ru-RU"/>
        </w:rPr>
        <w:t>⟷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"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5457850F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eastAsia="ru-RU"/>
        </w:rPr>
        <w:t>G</w:t>
      </w:r>
      <w:proofErr w:type="gramStart"/>
      <w:r w:rsidRPr="001E7ED9">
        <w:rPr>
          <w:rFonts w:ascii="Courier New" w:eastAsia="Times New Roman" w:hAnsi="Courier New" w:cs="Courier New"/>
          <w:sz w:val="20"/>
          <w:szCs w:val="20"/>
          <w:lang w:eastAsia="ru-RU"/>
        </w:rPr>
        <w:t>-&gt;</w:t>
      </w:r>
      <w:proofErr w:type="spell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eastAsia="ru-RU"/>
        </w:rPr>
        <w:t>button</w:t>
      </w:r>
      <w:proofErr w:type="spellEnd"/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eastAsia="ru-RU"/>
        </w:rPr>
        <w:t>(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eastAsia="ru-RU"/>
        </w:rPr>
        <w:t>3</w:t>
      </w:r>
      <w:r w:rsidRPr="001E7ED9">
        <w:rPr>
          <w:rFonts w:ascii="Courier New" w:eastAsia="Times New Roman" w:hAnsi="Courier New" w:cs="Courier New"/>
          <w:sz w:val="20"/>
          <w:szCs w:val="20"/>
          <w:lang w:eastAsia="ru-RU"/>
        </w:rPr>
        <w:t>)-&gt;</w:t>
      </w:r>
      <w:proofErr w:type="spell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eastAsia="ru-RU"/>
        </w:rPr>
        <w:t>setText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eastAsia="ru-RU"/>
        </w:rPr>
        <w:t>(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eastAsia="ru-RU"/>
        </w:rPr>
        <w:t>"Перемещение точки"</w:t>
      </w:r>
      <w:r w:rsidRPr="001E7ED9">
        <w:rPr>
          <w:rFonts w:ascii="Courier New" w:eastAsia="Times New Roman" w:hAnsi="Courier New" w:cs="Courier New"/>
          <w:sz w:val="20"/>
          <w:szCs w:val="20"/>
          <w:lang w:eastAsia="ru-RU"/>
        </w:rPr>
        <w:t>);</w:t>
      </w:r>
    </w:p>
    <w:p w14:paraId="3C987AA0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G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gram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button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4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-&gt;</w:t>
      </w:r>
      <w:proofErr w:type="spell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setText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"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eastAsia="ru-RU"/>
        </w:rPr>
        <w:t>Удаление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eastAsia="ru-RU"/>
        </w:rPr>
        <w:t>точки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"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40A50E5D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proofErr w:type="spellStart"/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btn_calc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setText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"</w:t>
      </w:r>
      <w:proofErr w:type="spellStart"/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eastAsia="ru-RU"/>
        </w:rPr>
        <w:t>Рассчёт</w:t>
      </w:r>
      <w:proofErr w:type="spellEnd"/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"</w:t>
      </w:r>
      <w:proofErr w:type="gramStart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  <w:proofErr w:type="gramEnd"/>
    </w:p>
    <w:p w14:paraId="1724CF25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//....</w:t>
      </w:r>
    </w:p>
    <w:p w14:paraId="7A2B6B3F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proofErr w:type="spellStart"/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btn_calc</w:t>
      </w:r>
      <w:proofErr w:type="spellEnd"/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proofErr w:type="gram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setStyleSheet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 xml:space="preserve">"background-color: </w:t>
      </w:r>
      <w:proofErr w:type="spellStart"/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rgb</w:t>
      </w:r>
      <w:proofErr w:type="spellEnd"/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(255, 165, 0)"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6EBE418D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G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gram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button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-&gt;</w:t>
      </w:r>
      <w:proofErr w:type="spell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setStyleSheet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 xml:space="preserve">"background-color: </w:t>
      </w:r>
      <w:proofErr w:type="spellStart"/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rgb</w:t>
      </w:r>
      <w:proofErr w:type="spellEnd"/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(255, 218, 185)"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13E5AD32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G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gram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button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-&gt;</w:t>
      </w:r>
      <w:proofErr w:type="spell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setStyleSheet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 xml:space="preserve">"background-color: </w:t>
      </w:r>
      <w:proofErr w:type="spellStart"/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rgb</w:t>
      </w:r>
      <w:proofErr w:type="spellEnd"/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(255, 218, 185)"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6D320B16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G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gram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button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-&gt;</w:t>
      </w:r>
      <w:proofErr w:type="spell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setStyleSheet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 xml:space="preserve">"background-color: </w:t>
      </w:r>
      <w:proofErr w:type="spellStart"/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rgb</w:t>
      </w:r>
      <w:proofErr w:type="spellEnd"/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(255, 218, 185)"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33E0467A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G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gram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button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3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-&gt;</w:t>
      </w:r>
      <w:proofErr w:type="spell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setStyleSheet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 xml:space="preserve">"background-color: </w:t>
      </w:r>
      <w:proofErr w:type="spellStart"/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rgb</w:t>
      </w:r>
      <w:proofErr w:type="spellEnd"/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(255, 218, 185)"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3DFC76FC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G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gram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button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4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-&gt;</w:t>
      </w:r>
      <w:proofErr w:type="spell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setStyleSheet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 xml:space="preserve">"background-color: </w:t>
      </w:r>
      <w:proofErr w:type="spellStart"/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rgb</w:t>
      </w:r>
      <w:proofErr w:type="spellEnd"/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(255, 218, 185)"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196D7206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//sizes</w:t>
      </w:r>
    </w:p>
    <w:p w14:paraId="16BC06CE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G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button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-&gt;</w:t>
      </w:r>
      <w:proofErr w:type="spellStart"/>
      <w:proofErr w:type="gram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setFixedSize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10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7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465DD045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G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button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-&gt;</w:t>
      </w:r>
      <w:proofErr w:type="spellStart"/>
      <w:proofErr w:type="gram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setFixedSize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10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7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180BD331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proofErr w:type="spellStart"/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btn_calc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proofErr w:type="gram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setFixedSize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21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7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18B1B666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ent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proofErr w:type="gram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setFixedSize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10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7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74AF3859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ent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proofErr w:type="gram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setFixedSize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10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7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0111B19C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//locations</w:t>
      </w:r>
    </w:p>
    <w:p w14:paraId="1ED76A24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grid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addWidget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i/>
          <w:iCs/>
          <w:color w:val="800000"/>
          <w:sz w:val="20"/>
          <w:szCs w:val="20"/>
          <w:lang w:val="en-US" w:eastAsia="ru-RU"/>
        </w:rPr>
        <w:t>openGLW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8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1</w:t>
      </w:r>
      <w:proofErr w:type="gramStart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  <w:proofErr w:type="gramEnd"/>
    </w:p>
    <w:p w14:paraId="490FB0F5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grid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addWidget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i/>
          <w:iCs/>
          <w:color w:val="800000"/>
          <w:sz w:val="20"/>
          <w:szCs w:val="20"/>
          <w:lang w:val="en-US" w:eastAsia="ru-RU"/>
        </w:rPr>
        <w:t>ent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1</w:t>
      </w:r>
      <w:proofErr w:type="gramStart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  <w:proofErr w:type="gramEnd"/>
    </w:p>
    <w:p w14:paraId="7A049016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grid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addWidget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i/>
          <w:iCs/>
          <w:color w:val="800000"/>
          <w:sz w:val="20"/>
          <w:szCs w:val="20"/>
          <w:lang w:val="en-US" w:eastAsia="ru-RU"/>
        </w:rPr>
        <w:t>ent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1</w:t>
      </w:r>
      <w:proofErr w:type="gramStart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  <w:proofErr w:type="gramEnd"/>
    </w:p>
    <w:p w14:paraId="1C18A5DD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grid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addWidget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i/>
          <w:iCs/>
          <w:color w:val="800000"/>
          <w:sz w:val="20"/>
          <w:szCs w:val="20"/>
          <w:lang w:val="en-US" w:eastAsia="ru-RU"/>
        </w:rPr>
        <w:t>G</w:t>
      </w:r>
      <w:r w:rsidRPr="001E7ED9">
        <w:rPr>
          <w:rFonts w:ascii="Courier New" w:eastAsia="Times New Roman" w:hAnsi="Courier New" w:cs="Courier New"/>
          <w:i/>
          <w:iCs/>
          <w:sz w:val="20"/>
          <w:szCs w:val="20"/>
          <w:lang w:val="en-US" w:eastAsia="ru-RU"/>
        </w:rPr>
        <w:t>-&gt;</w:t>
      </w:r>
      <w:proofErr w:type="gramStart"/>
      <w:r w:rsidRPr="001E7ED9">
        <w:rPr>
          <w:rFonts w:ascii="Courier New" w:eastAsia="Times New Roman" w:hAnsi="Courier New" w:cs="Courier New"/>
          <w:i/>
          <w:iCs/>
          <w:color w:val="00677C"/>
          <w:sz w:val="20"/>
          <w:szCs w:val="20"/>
          <w:lang w:val="en-US" w:eastAsia="ru-RU"/>
        </w:rPr>
        <w:t>button</w:t>
      </w:r>
      <w:r w:rsidRPr="001E7ED9">
        <w:rPr>
          <w:rFonts w:ascii="Courier New" w:eastAsia="Times New Roman" w:hAnsi="Courier New" w:cs="Courier New"/>
          <w:i/>
          <w:iCs/>
          <w:sz w:val="20"/>
          <w:szCs w:val="20"/>
          <w:lang w:val="en-US" w:eastAsia="ru-RU"/>
        </w:rPr>
        <w:t>(</w:t>
      </w:r>
      <w:proofErr w:type="gramEnd"/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1</w:t>
      </w:r>
      <w:r w:rsidRPr="001E7ED9">
        <w:rPr>
          <w:rFonts w:ascii="Courier New" w:eastAsia="Times New Roman" w:hAnsi="Courier New" w:cs="Courier New"/>
          <w:i/>
          <w:iCs/>
          <w:sz w:val="20"/>
          <w:szCs w:val="20"/>
          <w:lang w:val="en-US" w:eastAsia="ru-RU"/>
        </w:rPr>
        <w:t>)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789FCB26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grid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addWidget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i/>
          <w:iCs/>
          <w:color w:val="800000"/>
          <w:sz w:val="20"/>
          <w:szCs w:val="20"/>
          <w:lang w:val="en-US" w:eastAsia="ru-RU"/>
        </w:rPr>
        <w:t>G</w:t>
      </w:r>
      <w:r w:rsidRPr="001E7ED9">
        <w:rPr>
          <w:rFonts w:ascii="Courier New" w:eastAsia="Times New Roman" w:hAnsi="Courier New" w:cs="Courier New"/>
          <w:i/>
          <w:iCs/>
          <w:sz w:val="20"/>
          <w:szCs w:val="20"/>
          <w:lang w:val="en-US" w:eastAsia="ru-RU"/>
        </w:rPr>
        <w:t>-&gt;</w:t>
      </w:r>
      <w:proofErr w:type="gramStart"/>
      <w:r w:rsidRPr="001E7ED9">
        <w:rPr>
          <w:rFonts w:ascii="Courier New" w:eastAsia="Times New Roman" w:hAnsi="Courier New" w:cs="Courier New"/>
          <w:i/>
          <w:iCs/>
          <w:color w:val="00677C"/>
          <w:sz w:val="20"/>
          <w:szCs w:val="20"/>
          <w:lang w:val="en-US" w:eastAsia="ru-RU"/>
        </w:rPr>
        <w:t>button</w:t>
      </w:r>
      <w:r w:rsidRPr="001E7ED9">
        <w:rPr>
          <w:rFonts w:ascii="Courier New" w:eastAsia="Times New Roman" w:hAnsi="Courier New" w:cs="Courier New"/>
          <w:i/>
          <w:iCs/>
          <w:sz w:val="20"/>
          <w:szCs w:val="20"/>
          <w:lang w:val="en-US" w:eastAsia="ru-RU"/>
        </w:rPr>
        <w:t>(</w:t>
      </w:r>
      <w:proofErr w:type="gramEnd"/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2</w:t>
      </w:r>
      <w:r w:rsidRPr="001E7ED9">
        <w:rPr>
          <w:rFonts w:ascii="Courier New" w:eastAsia="Times New Roman" w:hAnsi="Courier New" w:cs="Courier New"/>
          <w:i/>
          <w:iCs/>
          <w:sz w:val="20"/>
          <w:szCs w:val="20"/>
          <w:lang w:val="en-US" w:eastAsia="ru-RU"/>
        </w:rPr>
        <w:t>)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25417607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grid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addWidget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i/>
          <w:iCs/>
          <w:color w:val="800000"/>
          <w:sz w:val="20"/>
          <w:szCs w:val="20"/>
          <w:lang w:val="en-US" w:eastAsia="ru-RU"/>
        </w:rPr>
        <w:t>btn_calc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7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2</w:t>
      </w:r>
      <w:proofErr w:type="gramStart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  <w:proofErr w:type="gramEnd"/>
    </w:p>
    <w:p w14:paraId="5B59C2E2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connect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btn_</w:t>
      </w:r>
      <w:proofErr w:type="gramStart"/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calc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&amp;</w:t>
      </w:r>
      <w:proofErr w:type="gramEnd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PushButton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::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clicked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this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&amp;</w:t>
      </w:r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MainWindow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::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Fcheck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1D9637DD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proofErr w:type="spellStart"/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ui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centralwidget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setLayout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i/>
          <w:iCs/>
          <w:color w:val="800000"/>
          <w:sz w:val="20"/>
          <w:szCs w:val="20"/>
          <w:lang w:val="en-US" w:eastAsia="ru-RU"/>
        </w:rPr>
        <w:t>grid</w:t>
      </w:r>
      <w:proofErr w:type="gramStart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  <w:proofErr w:type="gramEnd"/>
    </w:p>
    <w:p w14:paraId="26E9D202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732A5D75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void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proofErr w:type="gram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MainWindow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::</w:t>
      </w:r>
      <w:proofErr w:type="spellStart"/>
      <w:proofErr w:type="gramEnd"/>
      <w:r w:rsidRPr="001E7ED9">
        <w:rPr>
          <w:rFonts w:ascii="Courier New" w:eastAsia="Times New Roman" w:hAnsi="Courier New" w:cs="Courier New"/>
          <w:b/>
          <w:bCs/>
          <w:color w:val="00677C"/>
          <w:sz w:val="20"/>
          <w:szCs w:val="20"/>
          <w:lang w:val="en-US" w:eastAsia="ru-RU"/>
        </w:rPr>
        <w:t>Fswitch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)</w:t>
      </w:r>
    </w:p>
    <w:p w14:paraId="3B503D54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104D81AE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proofErr w:type="spell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PushButton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button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qobject_cast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PushButton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*&gt;(</w:t>
      </w:r>
      <w:proofErr w:type="gramStart"/>
      <w:r w:rsidRPr="001E7ED9">
        <w:rPr>
          <w:rFonts w:ascii="Courier New" w:eastAsia="Times New Roman" w:hAnsi="Courier New" w:cs="Courier New"/>
          <w:i/>
          <w:iCs/>
          <w:color w:val="00677C"/>
          <w:sz w:val="20"/>
          <w:szCs w:val="20"/>
          <w:lang w:val="en-US" w:eastAsia="ru-RU"/>
        </w:rPr>
        <w:t>sender</w:t>
      </w:r>
      <w:r w:rsidRPr="001E7ED9">
        <w:rPr>
          <w:rFonts w:ascii="Courier New" w:eastAsia="Times New Roman" w:hAnsi="Courier New" w:cs="Courier New"/>
          <w:i/>
          <w:iCs/>
          <w:sz w:val="20"/>
          <w:szCs w:val="20"/>
          <w:lang w:val="en-US" w:eastAsia="ru-RU"/>
        </w:rPr>
        <w:t>(</w:t>
      </w:r>
      <w:proofErr w:type="gramEnd"/>
      <w:r w:rsidRPr="001E7ED9">
        <w:rPr>
          <w:rFonts w:ascii="Courier New" w:eastAsia="Times New Roman" w:hAnsi="Courier New" w:cs="Courier New"/>
          <w:i/>
          <w:iCs/>
          <w:sz w:val="20"/>
          <w:szCs w:val="20"/>
          <w:lang w:val="en-US" w:eastAsia="ru-RU"/>
        </w:rPr>
        <w:t>)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0874B29A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buttonID</w:t>
      </w:r>
      <w:proofErr w:type="spellEnd"/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G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id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i/>
          <w:iCs/>
          <w:color w:val="092E64"/>
          <w:sz w:val="20"/>
          <w:szCs w:val="20"/>
          <w:lang w:val="en-US" w:eastAsia="ru-RU"/>
        </w:rPr>
        <w:t>button</w:t>
      </w:r>
      <w:proofErr w:type="gramStart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  <w:proofErr w:type="gramEnd"/>
    </w:p>
    <w:p w14:paraId="7FF46EDF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lastRenderedPageBreak/>
        <w:t xml:space="preserve">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for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proofErr w:type="gramStart"/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5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++)</w:t>
      </w:r>
    </w:p>
    <w:p w14:paraId="5F4E524D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5AB84663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G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button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-&gt;</w:t>
      </w:r>
      <w:proofErr w:type="spellStart"/>
      <w:proofErr w:type="gram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setStyleSheet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"</w:t>
      </w:r>
      <w:proofErr w:type="spellStart"/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QPushButton</w:t>
      </w:r>
      <w:proofErr w:type="spellEnd"/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 xml:space="preserve"> { background-color: </w:t>
      </w:r>
      <w:proofErr w:type="spellStart"/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rgb</w:t>
      </w:r>
      <w:proofErr w:type="spellEnd"/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(255, 218, 185); }\n"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6A712BD0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12AAC154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f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proofErr w:type="gram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buttonID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!=</w:t>
      </w:r>
      <w:proofErr w:type="gramEnd"/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5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G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button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buttonID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-&gt;</w:t>
      </w:r>
      <w:proofErr w:type="spell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setStyleSheet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"</w:t>
      </w:r>
      <w:proofErr w:type="spellStart"/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QPushButton</w:t>
      </w:r>
      <w:proofErr w:type="spellEnd"/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 xml:space="preserve"> { background-color: </w:t>
      </w:r>
      <w:proofErr w:type="spellStart"/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rgb</w:t>
      </w:r>
      <w:proofErr w:type="spellEnd"/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(200,200,200); }\n"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3BC7632C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extern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String</w:t>
      </w:r>
      <w:proofErr w:type="spellEnd"/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gram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status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6B34568A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extern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String</w:t>
      </w:r>
      <w:proofErr w:type="spellEnd"/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text_for_</w:t>
      </w:r>
      <w:proofErr w:type="gram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arrows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51E8D7E1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extern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String</w:t>
      </w:r>
      <w:proofErr w:type="spellEnd"/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proofErr w:type="gram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statusBook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[</w:t>
      </w:r>
      <w:proofErr w:type="gramEnd"/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7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];</w:t>
      </w:r>
    </w:p>
    <w:p w14:paraId="6CAEB45E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f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buttonID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text_for_arrows</w:t>
      </w:r>
      <w:proofErr w:type="spellEnd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ent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gram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text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054A6DFE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f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buttonID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text_for_arrows</w:t>
      </w:r>
      <w:proofErr w:type="spellEnd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ent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gram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text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136A55DC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status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=</w:t>
      </w:r>
      <w:proofErr w:type="spell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statusBook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[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buttonID</w:t>
      </w:r>
      <w:proofErr w:type="spellEnd"/>
      <w:proofErr w:type="gramStart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];</w:t>
      </w:r>
      <w:proofErr w:type="gramEnd"/>
    </w:p>
    <w:p w14:paraId="716C8F51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6CC311AE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void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proofErr w:type="gram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MainWindow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::</w:t>
      </w:r>
      <w:proofErr w:type="spellStart"/>
      <w:proofErr w:type="gramEnd"/>
      <w:r w:rsidRPr="001E7ED9">
        <w:rPr>
          <w:rFonts w:ascii="Courier New" w:eastAsia="Times New Roman" w:hAnsi="Courier New" w:cs="Courier New"/>
          <w:b/>
          <w:bCs/>
          <w:color w:val="00677C"/>
          <w:sz w:val="20"/>
          <w:szCs w:val="20"/>
          <w:lang w:val="en-US" w:eastAsia="ru-RU"/>
        </w:rPr>
        <w:t>Fcheck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)</w:t>
      </w:r>
    </w:p>
    <w:p w14:paraId="128A38C6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5BB0C172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try</w:t>
      </w:r>
    </w:p>
    <w:p w14:paraId="26FA1120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626FC2E1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proofErr w:type="gram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F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74940BCD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6E959E0C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catch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...)</w:t>
      </w:r>
    </w:p>
    <w:p w14:paraId="7CDD25D2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4B00E60B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proofErr w:type="spellStart"/>
      <w:proofErr w:type="gram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MessageBox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::</w:t>
      </w:r>
      <w:proofErr w:type="gramEnd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warning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this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"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eastAsia="ru-RU"/>
        </w:rPr>
        <w:t>Внимание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"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"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eastAsia="ru-RU"/>
        </w:rPr>
        <w:t>невозможно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eastAsia="ru-RU"/>
        </w:rPr>
        <w:t>вычислить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"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7C861E77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404BBFB4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35063BA0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void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 xml:space="preserve"> </w:t>
      </w:r>
      <w:proofErr w:type="spellStart"/>
      <w:proofErr w:type="gram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MainWindow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::</w:t>
      </w:r>
      <w:proofErr w:type="gramEnd"/>
      <w:r w:rsidRPr="001E7ED9">
        <w:rPr>
          <w:rFonts w:ascii="Courier New" w:eastAsia="Times New Roman" w:hAnsi="Courier New" w:cs="Courier New"/>
          <w:b/>
          <w:bCs/>
          <w:color w:val="00677C"/>
          <w:sz w:val="20"/>
          <w:szCs w:val="20"/>
          <w:lang w:val="en-US" w:eastAsia="ru-RU"/>
        </w:rPr>
        <w:t>F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)</w:t>
      </w:r>
    </w:p>
    <w:p w14:paraId="4B2A3DCB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2E917854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extern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proofErr w:type="gram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len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1DC1F15B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extern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Vector</w:t>
      </w:r>
      <w:proofErr w:type="spellEnd"/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Vector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&gt;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gram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matrix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3454E46F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proofErr w:type="spell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Vector</w:t>
      </w:r>
      <w:proofErr w:type="spellEnd"/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result_arr_</w:t>
      </w:r>
      <w:proofErr w:type="gram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37CC4EE4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proofErr w:type="spell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Vector</w:t>
      </w:r>
      <w:proofErr w:type="spellEnd"/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result_arr_</w:t>
      </w:r>
      <w:proofErr w:type="gram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33FB4F21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sum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proofErr w:type="gramStart"/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4B1777B5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bool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flag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proofErr w:type="gramStart"/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true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5E5848F9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proofErr w:type="spell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Vector</w:t>
      </w:r>
      <w:proofErr w:type="spellEnd"/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Vector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&gt;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data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proofErr w:type="gram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matrix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7BF459B6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for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proofErr w:type="gramStart"/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len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++)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for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k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k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len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k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++)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f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k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||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data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[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k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data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[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k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INT_MAX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822927A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while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flag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115A39CD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4D681B07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proofErr w:type="spell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Vector</w:t>
      </w:r>
      <w:proofErr w:type="spellEnd"/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row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len</w:t>
      </w:r>
      <w:proofErr w:type="spellEnd"/>
      <w:proofErr w:type="gramStart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  <w:proofErr w:type="gramEnd"/>
    </w:p>
    <w:p w14:paraId="2DE1C62B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proofErr w:type="spellStart"/>
      <w:proofErr w:type="gram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row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fill</w:t>
      </w:r>
      <w:proofErr w:type="spellEnd"/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INT_MAX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497C254E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proofErr w:type="spell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Vector</w:t>
      </w:r>
      <w:proofErr w:type="spellEnd"/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column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len</w:t>
      </w:r>
      <w:proofErr w:type="spellEnd"/>
      <w:proofErr w:type="gramStart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  <w:proofErr w:type="gramEnd"/>
    </w:p>
    <w:p w14:paraId="3AAFF854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proofErr w:type="spellStart"/>
      <w:proofErr w:type="gram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column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fill</w:t>
      </w:r>
      <w:proofErr w:type="spellEnd"/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INT_MAX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0BD683F0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for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proofErr w:type="gramStart"/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len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++)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for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k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k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len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k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++)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row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proofErr w:type="spell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qMin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row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data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[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k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3F90445C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for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proofErr w:type="gramStart"/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len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++)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for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k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k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len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k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++)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f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row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!=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INT_MAX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amp;&amp;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data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[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k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!=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INT_MAX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data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[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k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=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row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1C9B63C7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for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proofErr w:type="gramStart"/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len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++)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for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k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k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len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k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++)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column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k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proofErr w:type="spell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qMin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column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k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data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[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k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104F816B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for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proofErr w:type="gramStart"/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len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++)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for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k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k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len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k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++)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f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column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k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!=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INT_MAX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amp;&amp;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data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[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k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!=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INT_MAX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data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[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k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=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column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k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55249B38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max_mark_</w:t>
      </w:r>
      <w:proofErr w:type="gram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786399C5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max_mark_</w:t>
      </w:r>
      <w:proofErr w:type="gram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200F0006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max_mark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-</w:t>
      </w:r>
      <w:proofErr w:type="gramStart"/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7A80978E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for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proofErr w:type="gramStart"/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len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++)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for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k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k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len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k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++)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f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data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[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k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32431753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52E2A4FE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min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INT_</w:t>
      </w:r>
      <w:proofErr w:type="gramStart"/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MAX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5BE075F2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min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INT_</w:t>
      </w:r>
      <w:proofErr w:type="gramStart"/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MAX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4D199E4E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for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j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proofErr w:type="gramStart"/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j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len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j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++)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f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j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!=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k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min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proofErr w:type="spell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qMin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min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data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[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j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6ADAE48F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for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j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proofErr w:type="gramStart"/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j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len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j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++)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f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j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!=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min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proofErr w:type="spell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qMin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min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data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j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[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k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6A7F3410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f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min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INT_MAX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||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min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INT_MAX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||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min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+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min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max_mark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2CFD3C3B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09FC64ED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    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max_mark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min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+</w:t>
      </w:r>
      <w:proofErr w:type="gram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min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32B88222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    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max_mark_x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proofErr w:type="spellStart"/>
      <w:proofErr w:type="gram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6B65285E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    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max_mark_y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proofErr w:type="gram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k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22CA8C12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lastRenderedPageBreak/>
        <w:t xml:space="preserve">        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4F6C53FF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09DF4617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sum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+=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matrix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max_mark_</w:t>
      </w:r>
      <w:proofErr w:type="gram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</w:t>
      </w:r>
      <w:proofErr w:type="spellEnd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[</w:t>
      </w:r>
      <w:proofErr w:type="spellStart"/>
      <w:proofErr w:type="gramEnd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max_mark_y</w:t>
      </w:r>
      <w:proofErr w:type="spellEnd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55909BC6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data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max_mark_</w:t>
      </w:r>
      <w:proofErr w:type="gram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</w:t>
      </w:r>
      <w:proofErr w:type="spellEnd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[</w:t>
      </w:r>
      <w:proofErr w:type="spellStart"/>
      <w:proofErr w:type="gramEnd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max_mark_x</w:t>
      </w:r>
      <w:proofErr w:type="spellEnd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INT_MAX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27B4D658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for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proofErr w:type="gramStart"/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len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++)</w:t>
      </w:r>
    </w:p>
    <w:p w14:paraId="5F8FB885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27A6BC41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data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max_mark_</w:t>
      </w:r>
      <w:proofErr w:type="gram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</w:t>
      </w:r>
      <w:proofErr w:type="spellEnd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[</w:t>
      </w:r>
      <w:proofErr w:type="spellStart"/>
      <w:proofErr w:type="gramEnd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INT_MAX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4290DFB5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data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[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max_mark_</w:t>
      </w:r>
      <w:proofErr w:type="gram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</w:t>
      </w:r>
      <w:proofErr w:type="spellEnd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proofErr w:type="gramEnd"/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INT_MAX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4AE2F147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7F4F186A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result_arr_</w:t>
      </w:r>
      <w:proofErr w:type="gram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push</w:t>
      </w:r>
      <w:proofErr w:type="gramEnd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_back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max_mark_x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+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1868A2BB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result_arr_</w:t>
      </w:r>
      <w:proofErr w:type="gram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push</w:t>
      </w:r>
      <w:proofErr w:type="gramEnd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_back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max_mark_y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+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01379C1B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flag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proofErr w:type="gramStart"/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false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4D6C65D0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for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proofErr w:type="gramStart"/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len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++)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for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k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k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len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k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++)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f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data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[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k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!=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INT_MAX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flag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true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528ACAA2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318C87A3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proofErr w:type="spell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String</w:t>
      </w:r>
      <w:proofErr w:type="spellEnd"/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result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" → "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+</w:t>
      </w:r>
      <w:proofErr w:type="spellStart"/>
      <w:proofErr w:type="gram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String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::</w:t>
      </w:r>
      <w:proofErr w:type="gramEnd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number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result_arr_1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0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+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" → "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+</w:t>
      </w:r>
      <w:proofErr w:type="spell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String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::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number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result_arr_2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0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773C496F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result_arr_2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0</w:t>
      </w:r>
      <w:proofErr w:type="gram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5EDA23A1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result_arr_</w:t>
      </w:r>
      <w:proofErr w:type="gram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erase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result_arr_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begin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));</w:t>
      </w:r>
    </w:p>
    <w:p w14:paraId="7195BE83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result_arr_</w:t>
      </w:r>
      <w:proofErr w:type="gram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erase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result_arr_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begin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));</w:t>
      </w:r>
    </w:p>
    <w:p w14:paraId="18BA9E6E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proofErr w:type="spellStart"/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eastAsia="ru-RU"/>
        </w:rPr>
        <w:t>while</w:t>
      </w:r>
      <w:proofErr w:type="spellEnd"/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eastAsia="ru-RU"/>
        </w:rPr>
        <w:t>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eastAsia="ru-RU"/>
        </w:rPr>
        <w:t>result_arr_</w:t>
      </w:r>
      <w:proofErr w:type="gram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eastAsia="ru-RU"/>
        </w:rPr>
        <w:t>1</w:t>
      </w:r>
      <w:r w:rsidRPr="001E7ED9">
        <w:rPr>
          <w:rFonts w:ascii="Courier New" w:eastAsia="Times New Roman" w:hAnsi="Courier New" w:cs="Courier New"/>
          <w:sz w:val="20"/>
          <w:szCs w:val="20"/>
          <w:lang w:eastAsia="ru-RU"/>
        </w:rPr>
        <w:t>.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eastAsia="ru-RU"/>
        </w:rPr>
        <w:t>size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eastAsia="ru-RU"/>
        </w:rPr>
        <w:t>()!=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eastAsia="ru-RU"/>
        </w:rPr>
        <w:t>0</w:t>
      </w:r>
      <w:r w:rsidRPr="001E7ED9">
        <w:rPr>
          <w:rFonts w:ascii="Courier New" w:eastAsia="Times New Roman" w:hAnsi="Courier New" w:cs="Courier New"/>
          <w:sz w:val="20"/>
          <w:szCs w:val="20"/>
          <w:lang w:eastAsia="ru-RU"/>
        </w:rPr>
        <w:t>)</w:t>
      </w:r>
    </w:p>
    <w:p w14:paraId="4A5C98BC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eastAsia="ru-RU"/>
        </w:rPr>
        <w:t xml:space="preserve">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5D5C35AB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for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proofErr w:type="gramStart"/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result_arr_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size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);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++)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f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result_arr_1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3583C500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1B296FB6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result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+=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" → "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+</w:t>
      </w:r>
      <w:proofErr w:type="spellStart"/>
      <w:proofErr w:type="gram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String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::</w:t>
      </w:r>
      <w:proofErr w:type="gramEnd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number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result_arr_2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1FAF6360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result_arr_2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proofErr w:type="gram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26840D94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result_arr_</w:t>
      </w:r>
      <w:proofErr w:type="gram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erase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result_arr_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begin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)+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3309A6FB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result_arr_</w:t>
      </w:r>
      <w:proofErr w:type="gram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erase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result_arr_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begin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)+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1457B836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</w:t>
      </w:r>
      <w:proofErr w:type="gramStart"/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break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0442BEF8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0FA4F149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45C9320B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proofErr w:type="gram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result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proofErr w:type="gramEnd"/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0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=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' '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5291B67F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proofErr w:type="gram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result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proofErr w:type="gramEnd"/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1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=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' '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3B13128F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eastAsia="ru-RU"/>
        </w:rPr>
        <w:t>result</w:t>
      </w:r>
      <w:proofErr w:type="spellEnd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eastAsia="ru-RU"/>
        </w:rPr>
        <w:t>+=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eastAsia="ru-RU"/>
        </w:rPr>
        <w:t>"\</w:t>
      </w:r>
      <w:proofErr w:type="spellStart"/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eastAsia="ru-RU"/>
        </w:rPr>
        <w:t>nДлина</w:t>
      </w:r>
      <w:proofErr w:type="spellEnd"/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eastAsia="ru-RU"/>
        </w:rPr>
        <w:t xml:space="preserve"> пути составляет: "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eastAsia="ru-RU"/>
        </w:rPr>
        <w:t>+</w:t>
      </w:r>
      <w:proofErr w:type="spellStart"/>
      <w:proofErr w:type="gram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eastAsia="ru-RU"/>
        </w:rPr>
        <w:t>QString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eastAsia="ru-RU"/>
        </w:rPr>
        <w:t>::</w:t>
      </w:r>
      <w:proofErr w:type="spellStart"/>
      <w:proofErr w:type="gramEnd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eastAsia="ru-RU"/>
        </w:rPr>
        <w:t>number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eastAsia="ru-RU"/>
        </w:rPr>
        <w:t>(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eastAsia="ru-RU"/>
        </w:rPr>
        <w:t>sum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eastAsia="ru-RU"/>
        </w:rPr>
        <w:t>);</w:t>
      </w:r>
    </w:p>
    <w:p w14:paraId="65BBCB6B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eastAsia="ru-RU"/>
        </w:rPr>
        <w:t xml:space="preserve">    </w:t>
      </w:r>
      <w:proofErr w:type="spellStart"/>
      <w:proofErr w:type="gram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MessageBox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::</w:t>
      </w:r>
      <w:proofErr w:type="gramEnd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information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this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"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eastAsia="ru-RU"/>
        </w:rPr>
        <w:t>Результат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"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result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7077AF0B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1E7ED9">
        <w:rPr>
          <w:rFonts w:ascii="Courier New" w:eastAsia="Times New Roman" w:hAnsi="Courier New" w:cs="Courier New"/>
          <w:sz w:val="20"/>
          <w:szCs w:val="20"/>
          <w:lang w:eastAsia="ru-RU"/>
        </w:rPr>
        <w:t>}</w:t>
      </w:r>
    </w:p>
    <w:p w14:paraId="3A833DC5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proofErr w:type="spellStart"/>
      <w:proofErr w:type="gram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eastAsia="ru-RU"/>
        </w:rPr>
        <w:t>MainWindow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eastAsia="ru-RU"/>
        </w:rPr>
        <w:t>::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eastAsia="ru-RU"/>
        </w:rPr>
        <w:t>~</w:t>
      </w:r>
      <w:proofErr w:type="spellStart"/>
      <w:r w:rsidRPr="001E7ED9">
        <w:rPr>
          <w:rFonts w:ascii="Courier New" w:eastAsia="Times New Roman" w:hAnsi="Courier New" w:cs="Courier New"/>
          <w:b/>
          <w:bCs/>
          <w:i/>
          <w:iCs/>
          <w:color w:val="00677C"/>
          <w:sz w:val="20"/>
          <w:szCs w:val="20"/>
          <w:lang w:eastAsia="ru-RU"/>
        </w:rPr>
        <w:t>MainWindow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eastAsia="ru-RU"/>
        </w:rPr>
        <w:t>()</w:t>
      </w:r>
    </w:p>
    <w:p w14:paraId="57E5834F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1E7ED9">
        <w:rPr>
          <w:rFonts w:ascii="Courier New" w:eastAsia="Times New Roman" w:hAnsi="Courier New" w:cs="Courier New"/>
          <w:sz w:val="20"/>
          <w:szCs w:val="20"/>
          <w:lang w:eastAsia="ru-RU"/>
        </w:rPr>
        <w:t>{</w:t>
      </w:r>
    </w:p>
    <w:p w14:paraId="1AEB5840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eastAsia="ru-RU"/>
        </w:rPr>
        <w:t xml:space="preserve">    </w:t>
      </w:r>
      <w:proofErr w:type="spellStart"/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eastAsia="ru-RU"/>
        </w:rPr>
        <w:t>delete</w:t>
      </w:r>
      <w:proofErr w:type="spellEnd"/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eastAsia="ru-RU"/>
        </w:rPr>
        <w:t xml:space="preserve"> </w:t>
      </w:r>
      <w:proofErr w:type="spellStart"/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eastAsia="ru-RU"/>
        </w:rPr>
        <w:t>ui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eastAsia="ru-RU"/>
        </w:rPr>
        <w:t>;</w:t>
      </w:r>
    </w:p>
    <w:p w14:paraId="51A54DF7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1E7ED9">
        <w:rPr>
          <w:rFonts w:ascii="Courier New" w:eastAsia="Times New Roman" w:hAnsi="Courier New" w:cs="Courier New"/>
          <w:sz w:val="20"/>
          <w:szCs w:val="20"/>
          <w:lang w:eastAsia="ru-RU"/>
        </w:rPr>
        <w:t>}</w:t>
      </w:r>
    </w:p>
    <w:p w14:paraId="7CE532CB" w14:textId="4DACD7D8" w:rsidR="009A4448" w:rsidRPr="001E7ED9" w:rsidRDefault="009A4448" w:rsidP="001E7ED9">
      <w:pPr>
        <w:pStyle w:val="HTML"/>
        <w:rPr>
          <w:lang w:val="en-US"/>
        </w:rPr>
      </w:pPr>
    </w:p>
    <w:p w14:paraId="5C419231" w14:textId="3EC2E4C7" w:rsidR="009A4448" w:rsidRDefault="009A4448" w:rsidP="009A4448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Myglwiget.cpp:</w:t>
      </w:r>
    </w:p>
    <w:p w14:paraId="3D5727AA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#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include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"</w:t>
      </w:r>
      <w:proofErr w:type="spellStart"/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myglwidget.h</w:t>
      </w:r>
      <w:proofErr w:type="spellEnd"/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"</w:t>
      </w:r>
    </w:p>
    <w:p w14:paraId="53998258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#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include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"</w:t>
      </w:r>
      <w:proofErr w:type="spellStart"/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mypainter.h</w:t>
      </w:r>
      <w:proofErr w:type="spellEnd"/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"</w:t>
      </w:r>
    </w:p>
    <w:p w14:paraId="432A3ECA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#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include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QPainter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46B79689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#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include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top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h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0C16E6BB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#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include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edge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h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659E490E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#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include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QMouseEvent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046595FA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proofErr w:type="spellStart"/>
      <w:proofErr w:type="gram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myGLWidget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::</w:t>
      </w:r>
      <w:proofErr w:type="spellStart"/>
      <w:proofErr w:type="gramEnd"/>
      <w:r w:rsidRPr="001E7ED9">
        <w:rPr>
          <w:rFonts w:ascii="Courier New" w:eastAsia="Times New Roman" w:hAnsi="Courier New" w:cs="Courier New"/>
          <w:b/>
          <w:bCs/>
          <w:color w:val="00677C"/>
          <w:sz w:val="20"/>
          <w:szCs w:val="20"/>
          <w:lang w:val="en-US" w:eastAsia="ru-RU"/>
        </w:rPr>
        <w:t>myGLWidget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Widget</w:t>
      </w:r>
      <w:proofErr w:type="spellEnd"/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parent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48373CE9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proofErr w:type="gramStart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:</w:t>
      </w:r>
      <w:proofErr w:type="spell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OpenGLWidget</w:t>
      </w:r>
      <w:proofErr w:type="spellEnd"/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i/>
          <w:iCs/>
          <w:color w:val="092E64"/>
          <w:sz w:val="20"/>
          <w:szCs w:val="20"/>
          <w:lang w:val="en-US" w:eastAsia="ru-RU"/>
        </w:rPr>
        <w:t>parent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0A288D1E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50BA5C8A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proofErr w:type="spellStart"/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mypainter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new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proofErr w:type="gram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myPainter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187CED28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0BA2D4E7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void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proofErr w:type="gram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myGLWidget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::</w:t>
      </w:r>
      <w:proofErr w:type="gramEnd"/>
      <w:r w:rsidRPr="001E7ED9">
        <w:rPr>
          <w:rFonts w:ascii="Courier New" w:eastAsia="Times New Roman" w:hAnsi="Courier New" w:cs="Courier New"/>
          <w:b/>
          <w:bCs/>
          <w:color w:val="00677C"/>
          <w:sz w:val="20"/>
          <w:szCs w:val="20"/>
          <w:lang w:val="en-US" w:eastAsia="ru-RU"/>
        </w:rPr>
        <w:t>redraw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)</w:t>
      </w:r>
    </w:p>
    <w:p w14:paraId="00CE4C55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05530504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//</w:t>
      </w:r>
      <w:proofErr w:type="spellStart"/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mypainter</w:t>
      </w:r>
      <w:proofErr w:type="spellEnd"/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-&gt;</w:t>
      </w:r>
      <w:proofErr w:type="spellStart"/>
      <w:proofErr w:type="gramStart"/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front.setColor</w:t>
      </w:r>
      <w:proofErr w:type="spellEnd"/>
      <w:proofErr w:type="gramEnd"/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((</w:t>
      </w:r>
      <w:proofErr w:type="spellStart"/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QColor</w:t>
      </w:r>
      <w:proofErr w:type="spellEnd"/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(255,0,0)));</w:t>
      </w:r>
    </w:p>
    <w:p w14:paraId="5CF41D67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this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gram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update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1C18F18A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03F6EBB1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void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proofErr w:type="gram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myGLWidget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::</w:t>
      </w:r>
      <w:proofErr w:type="spellStart"/>
      <w:proofErr w:type="gramEnd"/>
      <w:r w:rsidRPr="001E7ED9">
        <w:rPr>
          <w:rFonts w:ascii="Courier New" w:eastAsia="Times New Roman" w:hAnsi="Courier New" w:cs="Courier New"/>
          <w:b/>
          <w:bCs/>
          <w:i/>
          <w:iCs/>
          <w:color w:val="00677C"/>
          <w:sz w:val="20"/>
          <w:szCs w:val="20"/>
          <w:lang w:val="en-US" w:eastAsia="ru-RU"/>
        </w:rPr>
        <w:t>paintEvent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PaintEvent</w:t>
      </w:r>
      <w:proofErr w:type="spellEnd"/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event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32BC8D63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0688EFA0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proofErr w:type="spell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Painter</w:t>
      </w:r>
      <w:proofErr w:type="spellEnd"/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gram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painter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4E5D8CBD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proofErr w:type="spellStart"/>
      <w:proofErr w:type="gram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painter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begin</w:t>
      </w:r>
      <w:proofErr w:type="spellEnd"/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this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75ED10AA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proofErr w:type="spellStart"/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mypainter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draw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i/>
          <w:iCs/>
          <w:sz w:val="20"/>
          <w:szCs w:val="20"/>
          <w:lang w:val="en-US" w:eastAsia="ru-RU"/>
        </w:rPr>
        <w:t>&amp;</w:t>
      </w:r>
      <w:proofErr w:type="spellStart"/>
      <w:proofErr w:type="gramStart"/>
      <w:r w:rsidRPr="001E7ED9">
        <w:rPr>
          <w:rFonts w:ascii="Courier New" w:eastAsia="Times New Roman" w:hAnsi="Courier New" w:cs="Courier New"/>
          <w:i/>
          <w:iCs/>
          <w:color w:val="092E64"/>
          <w:sz w:val="20"/>
          <w:szCs w:val="20"/>
          <w:lang w:val="en-US" w:eastAsia="ru-RU"/>
        </w:rPr>
        <w:t>painter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i/>
          <w:iCs/>
          <w:color w:val="092E64"/>
          <w:sz w:val="20"/>
          <w:szCs w:val="20"/>
          <w:lang w:val="en-US" w:eastAsia="ru-RU"/>
        </w:rPr>
        <w:t>event</w:t>
      </w:r>
      <w:proofErr w:type="spellEnd"/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22A53A14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lastRenderedPageBreak/>
        <w:t xml:space="preserve">    </w:t>
      </w:r>
      <w:proofErr w:type="spellStart"/>
      <w:proofErr w:type="gram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painter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end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37B1CF88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3B736C13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void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proofErr w:type="gram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myGLWidget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::</w:t>
      </w:r>
      <w:proofErr w:type="spellStart"/>
      <w:proofErr w:type="gramEnd"/>
      <w:r w:rsidRPr="001E7ED9">
        <w:rPr>
          <w:rFonts w:ascii="Courier New" w:eastAsia="Times New Roman" w:hAnsi="Courier New" w:cs="Courier New"/>
          <w:b/>
          <w:bCs/>
          <w:i/>
          <w:iCs/>
          <w:color w:val="00677C"/>
          <w:sz w:val="20"/>
          <w:szCs w:val="20"/>
          <w:lang w:val="en-US" w:eastAsia="ru-RU"/>
        </w:rPr>
        <w:t>mousePressEvent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MouseEvent</w:t>
      </w:r>
      <w:proofErr w:type="spellEnd"/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event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5605DC4F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39E1A083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extern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Vector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TOP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gram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graph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1FD784F4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extern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Vector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EDGE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gram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graph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2A14436F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extern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Vector</w:t>
      </w:r>
      <w:proofErr w:type="spellEnd"/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Vector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&gt;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gram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matrix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666BB50A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extern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proofErr w:type="gram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len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4D0D37EB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extern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mem_</w:t>
      </w:r>
      <w:proofErr w:type="gram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x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0F2712CF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extern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mem_</w:t>
      </w:r>
      <w:proofErr w:type="gram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y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690939E8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extern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mem_</w:t>
      </w:r>
      <w:proofErr w:type="gram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num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21FF67A7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extern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String</w:t>
      </w:r>
      <w:proofErr w:type="spellEnd"/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gram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status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5E383A7F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extern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String</w:t>
      </w:r>
      <w:proofErr w:type="spellEnd"/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text_for_</w:t>
      </w:r>
      <w:proofErr w:type="gram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arrows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2E290942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m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proofErr w:type="spell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text_for_</w:t>
      </w:r>
      <w:proofErr w:type="gram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arrows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toInt</w:t>
      </w:r>
      <w:proofErr w:type="spellEnd"/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);</w:t>
      </w:r>
    </w:p>
    <w:p w14:paraId="7754EAC3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f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status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==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"top"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0FBF271D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334C4925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TOP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a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event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x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Start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,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event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y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));</w:t>
      </w:r>
    </w:p>
    <w:p w14:paraId="109EE078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graph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push_back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a</w:t>
      </w:r>
      <w:proofErr w:type="gramStart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  <w:proofErr w:type="gramEnd"/>
    </w:p>
    <w:p w14:paraId="3A160EC5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proofErr w:type="spell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len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+</w:t>
      </w:r>
      <w:proofErr w:type="gramStart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+;</w:t>
      </w:r>
      <w:proofErr w:type="gramEnd"/>
    </w:p>
    <w:p w14:paraId="7B4177BA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//matrix</w:t>
      </w:r>
    </w:p>
    <w:p w14:paraId="199B0472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proofErr w:type="spell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Vector</w:t>
      </w:r>
      <w:proofErr w:type="spellEnd"/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row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len</w:t>
      </w:r>
      <w:proofErr w:type="spellEnd"/>
      <w:proofErr w:type="gramStart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  <w:proofErr w:type="gramEnd"/>
    </w:p>
    <w:p w14:paraId="6B065637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proofErr w:type="spellStart"/>
      <w:proofErr w:type="gram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row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fill</w:t>
      </w:r>
      <w:proofErr w:type="spellEnd"/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6D265CC9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proofErr w:type="spellStart"/>
      <w:proofErr w:type="gram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matrix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append</w:t>
      </w:r>
      <w:proofErr w:type="spellEnd"/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row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73C27EEE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for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proofErr w:type="gramStart"/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len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++)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matrix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append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078C70AB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31CAFB81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else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f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status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==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"edge1.1"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||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status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==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"edge2.1"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531F6438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7654A8CF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for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proofErr w:type="gramStart"/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len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++)</w:t>
      </w:r>
    </w:p>
    <w:p w14:paraId="28DCFFB1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4149F1C2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event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gram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x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4CCC6BC1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event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gram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y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594EA181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graph1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proofErr w:type="gramStart"/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x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3896BC43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graph1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proofErr w:type="gram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y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09C12D7C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f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</w:t>
      </w:r>
      <w:proofErr w:type="gram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*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+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*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&lt;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160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52FAAB0A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758072ED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    </w:t>
      </w:r>
      <w:proofErr w:type="spell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mem_x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proofErr w:type="gram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5BC5D533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    </w:t>
      </w:r>
      <w:proofErr w:type="spell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mem_y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proofErr w:type="gram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4F90DCF8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    </w:t>
      </w:r>
      <w:proofErr w:type="spell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mem_num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proofErr w:type="spellStart"/>
      <w:proofErr w:type="gram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0379EEF6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    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status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status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==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"edge1.1"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?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"edge1.2"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: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"edge2.2</w:t>
      </w:r>
      <w:proofErr w:type="gramStart"/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"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77D1172D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    </w:t>
      </w:r>
      <w:proofErr w:type="gramStart"/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break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2B7301F3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761E90A1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0D9F6A06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37B333A2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else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f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status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==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"edge1.2"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||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status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==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"edge2.2"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70D0A451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0F3CA8CC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for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proofErr w:type="gramStart"/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len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++)</w:t>
      </w:r>
    </w:p>
    <w:p w14:paraId="252446D8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7BBE90CD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event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gram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x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58C5FB7D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event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gram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y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3E4DBD5B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graph1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proofErr w:type="gramStart"/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x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476628D2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graph1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proofErr w:type="gram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y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3538D52F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f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</w:t>
      </w:r>
      <w:proofErr w:type="gram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*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+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*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&lt;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160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60573E32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0DF9E101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f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status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==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"edge1.2"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463998DD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2AAA244A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        </w:t>
      </w:r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EDGE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a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mem_</w:t>
      </w:r>
      <w:proofErr w:type="gram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x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mem</w:t>
      </w:r>
      <w:proofErr w:type="gramEnd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_y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m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5C3EE1BB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        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graph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push_back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a</w:t>
      </w:r>
      <w:proofErr w:type="gramStart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  <w:proofErr w:type="gramEnd"/>
    </w:p>
    <w:p w14:paraId="73669B45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        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//matrix</w:t>
      </w:r>
    </w:p>
    <w:p w14:paraId="425FAC30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        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matrix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proofErr w:type="spell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mem_</w:t>
      </w:r>
      <w:proofErr w:type="gram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num</w:t>
      </w:r>
      <w:proofErr w:type="spellEnd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[</w:t>
      </w:r>
      <w:proofErr w:type="spellStart"/>
      <w:proofErr w:type="gramEnd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m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B5D8CAB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        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matrix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[</w:t>
      </w:r>
      <w:proofErr w:type="spell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mem_</w:t>
      </w:r>
      <w:proofErr w:type="gram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num</w:t>
      </w:r>
      <w:proofErr w:type="spellEnd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proofErr w:type="gramEnd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m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7EEA7726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03E9F6E7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else</w:t>
      </w:r>
    </w:p>
    <w:p w14:paraId="41B1A667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574996E2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        </w:t>
      </w:r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EDGE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a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mem_</w:t>
      </w:r>
      <w:proofErr w:type="gram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x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mem</w:t>
      </w:r>
      <w:proofErr w:type="gramEnd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_y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m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3D2E314C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lastRenderedPageBreak/>
        <w:t xml:space="preserve">                    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graph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push_back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a</w:t>
      </w:r>
      <w:proofErr w:type="gramStart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  <w:proofErr w:type="gramEnd"/>
    </w:p>
    <w:p w14:paraId="3025F83E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        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//matrix</w:t>
      </w:r>
    </w:p>
    <w:p w14:paraId="3BB12EE0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        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matrix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proofErr w:type="spell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mem_</w:t>
      </w:r>
      <w:proofErr w:type="gram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num</w:t>
      </w:r>
      <w:proofErr w:type="spellEnd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[</w:t>
      </w:r>
      <w:proofErr w:type="spellStart"/>
      <w:proofErr w:type="gramEnd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m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176024BD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5E6E2693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    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status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status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==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"edge1.2"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?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"edge1.1"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: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"edge2.1</w:t>
      </w:r>
      <w:proofErr w:type="gramStart"/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"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42CAACEB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    </w:t>
      </w:r>
      <w:proofErr w:type="gramStart"/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break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74589334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051417F2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6EE761AC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3D9AFD9E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else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f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status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==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"move"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7E00733B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7251A0A8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for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proofErr w:type="gramStart"/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len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++)</w:t>
      </w:r>
    </w:p>
    <w:p w14:paraId="408D418C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06185CB9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event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gram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x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6FA9D5E8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event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gram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y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61802808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graph1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proofErr w:type="gramStart"/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x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0C8C9366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graph1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proofErr w:type="gram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y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07FF7764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f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</w:t>
      </w:r>
      <w:proofErr w:type="gram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*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+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*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&lt;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160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6E93E7CE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3B30B7AE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    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graph1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proofErr w:type="gram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mark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true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57037323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    </w:t>
      </w:r>
      <w:proofErr w:type="gramStart"/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break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3A64F941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4EBB0FE6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795DC9DC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1E15FEED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else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f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status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==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"del"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4CE18344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0275B840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for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proofErr w:type="gramStart"/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len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++)</w:t>
      </w:r>
    </w:p>
    <w:p w14:paraId="792A1BFB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5F8056E2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event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gram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x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5991FFD4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event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gram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y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51105F27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graph1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proofErr w:type="gramStart"/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x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7C1F2DA9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graph1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proofErr w:type="gram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y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5327AC12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f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</w:t>
      </w:r>
      <w:proofErr w:type="gram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*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+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*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&lt;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160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34011C29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29A220C5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    </w:t>
      </w:r>
      <w:proofErr w:type="spell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Vector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EDGE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graph2_</w:t>
      </w:r>
      <w:proofErr w:type="gram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new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4BCFF12B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for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j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proofErr w:type="gramStart"/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j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graph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size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);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j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++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0363E307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2A09464E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    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f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gramStart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!(</w:t>
      </w:r>
      <w:proofErr w:type="gramEnd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graph2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j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x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graph1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x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amp;&amp;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graph2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j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y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graph1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y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40DAF21B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       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amp;</w:t>
      </w:r>
      <w:proofErr w:type="gramStart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amp;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!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graph2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j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x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graph1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x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amp;&amp;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graph2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j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y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graph1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y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)</w:t>
      </w:r>
    </w:p>
    <w:p w14:paraId="2A86D27F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    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11462011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           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graph2_</w:t>
      </w:r>
      <w:proofErr w:type="gram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new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push</w:t>
      </w:r>
      <w:proofErr w:type="gramEnd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_back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graph2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j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4A48DC0E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    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682EE18C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698F973E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    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graph2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graph2_</w:t>
      </w:r>
      <w:proofErr w:type="gram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new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44AA0821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    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graph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erase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graph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begin</w:t>
      </w:r>
      <w:proofErr w:type="gramStart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)+</w:t>
      </w:r>
      <w:proofErr w:type="spellStart"/>
      <w:proofErr w:type="gramEnd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4A06B553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    </w:t>
      </w:r>
      <w:proofErr w:type="spell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len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</w:t>
      </w:r>
      <w:proofErr w:type="gramStart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;</w:t>
      </w:r>
      <w:proofErr w:type="gramEnd"/>
    </w:p>
    <w:p w14:paraId="7E671B19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    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//matrix</w:t>
      </w:r>
    </w:p>
    <w:p w14:paraId="54878824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for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j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proofErr w:type="gramStart"/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j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len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j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++)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matrix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j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erase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matrix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j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begin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)+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6E7EA2DE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    </w:t>
      </w:r>
      <w:proofErr w:type="spellStart"/>
      <w:proofErr w:type="gram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matrix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erase</w:t>
      </w:r>
      <w:proofErr w:type="spellEnd"/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matrix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begin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)+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0B3B1E08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    </w:t>
      </w:r>
      <w:proofErr w:type="gramStart"/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break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75FBC449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56A62B3D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3FD5B3C7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045EB35C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proofErr w:type="gram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update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401390A3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49A08A3E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void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proofErr w:type="gram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myGLWidget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::</w:t>
      </w:r>
      <w:proofErr w:type="spellStart"/>
      <w:proofErr w:type="gramEnd"/>
      <w:r w:rsidRPr="001E7ED9">
        <w:rPr>
          <w:rFonts w:ascii="Courier New" w:eastAsia="Times New Roman" w:hAnsi="Courier New" w:cs="Courier New"/>
          <w:b/>
          <w:bCs/>
          <w:i/>
          <w:iCs/>
          <w:color w:val="00677C"/>
          <w:sz w:val="20"/>
          <w:szCs w:val="20"/>
          <w:lang w:val="en-US" w:eastAsia="ru-RU"/>
        </w:rPr>
        <w:t>mouseReleaseEvent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MouseEvent</w:t>
      </w:r>
      <w:proofErr w:type="spellEnd"/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event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2EE43BE0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04D9C191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extern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Vector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TOP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gram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graph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30E38C34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extern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proofErr w:type="gram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len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24866708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extern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String</w:t>
      </w:r>
      <w:proofErr w:type="spellEnd"/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gram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status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532B63F7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f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status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==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"move"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for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proofErr w:type="gramStart"/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len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++)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graph1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mark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false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42A6CE33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proofErr w:type="gram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update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144161B5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lastRenderedPageBreak/>
        <w:t>}</w:t>
      </w:r>
    </w:p>
    <w:p w14:paraId="2B4E14CD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void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proofErr w:type="gram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myGLWidget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::</w:t>
      </w:r>
      <w:proofErr w:type="spellStart"/>
      <w:proofErr w:type="gramEnd"/>
      <w:r w:rsidRPr="001E7ED9">
        <w:rPr>
          <w:rFonts w:ascii="Courier New" w:eastAsia="Times New Roman" w:hAnsi="Courier New" w:cs="Courier New"/>
          <w:b/>
          <w:bCs/>
          <w:i/>
          <w:iCs/>
          <w:color w:val="00677C"/>
          <w:sz w:val="20"/>
          <w:szCs w:val="20"/>
          <w:lang w:val="en-US" w:eastAsia="ru-RU"/>
        </w:rPr>
        <w:t>mouseMoveEvent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MouseEvent</w:t>
      </w:r>
      <w:proofErr w:type="spellEnd"/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event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6D80D137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01E71588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extern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Vector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TOP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gram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graph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1931C146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extern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Vector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EDGE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gram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graph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24D05D1F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extern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proofErr w:type="gram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len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68912BB3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extern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String</w:t>
      </w:r>
      <w:proofErr w:type="spellEnd"/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gram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status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24467022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f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status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==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"move"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3D4896BA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24CB3743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for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proofErr w:type="gramStart"/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len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++)</w:t>
      </w:r>
    </w:p>
    <w:p w14:paraId="2313C914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4915BF89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f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graph1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proofErr w:type="gram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mark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6261B83E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59E61BAE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for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j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proofErr w:type="gramStart"/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j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graph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size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);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j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++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6BC0D765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60144130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    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f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graph2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j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x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graph1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x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amp;&amp;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graph2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j</w:t>
      </w:r>
      <w:proofErr w:type="gram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y</w:t>
      </w:r>
      <w:proofErr w:type="gramEnd"/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graph1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y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0415C640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    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526349BC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            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graph2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j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x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event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gram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x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46108BE3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            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graph2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j</w:t>
      </w:r>
      <w:proofErr w:type="gram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y</w:t>
      </w:r>
      <w:proofErr w:type="gramEnd"/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event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y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);</w:t>
      </w:r>
    </w:p>
    <w:p w14:paraId="03D34E19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    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5C67C542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    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f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graph2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j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x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graph1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x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amp;&amp;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graph2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j</w:t>
      </w:r>
      <w:proofErr w:type="gram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y</w:t>
      </w:r>
      <w:proofErr w:type="gramEnd"/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graph1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y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14076D50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    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7BF964F5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            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graph2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j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x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event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gram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x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29A31579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            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graph2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j</w:t>
      </w:r>
      <w:proofErr w:type="gram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y</w:t>
      </w:r>
      <w:proofErr w:type="gramEnd"/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event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y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);</w:t>
      </w:r>
    </w:p>
    <w:p w14:paraId="707B9035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    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4F582582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03A3C791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    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graph1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x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event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gram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x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3D2BC943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    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graph1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proofErr w:type="gram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y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event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y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);</w:t>
      </w:r>
    </w:p>
    <w:p w14:paraId="53D4E309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    </w:t>
      </w:r>
      <w:proofErr w:type="gramStart"/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break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2916A5FD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64EAACF4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19FA08E0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283332FF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proofErr w:type="gram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update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4F382E43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372BB96D" w14:textId="24392165" w:rsidR="009A4448" w:rsidRDefault="009A4448" w:rsidP="009A4448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Mypainter.cpp:</w:t>
      </w:r>
    </w:p>
    <w:p w14:paraId="48F38BF2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#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include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"</w:t>
      </w:r>
      <w:proofErr w:type="spellStart"/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mypainter.h</w:t>
      </w:r>
      <w:proofErr w:type="spellEnd"/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"</w:t>
      </w:r>
    </w:p>
    <w:p w14:paraId="424CA884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#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include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QPaintEvent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11E9B57C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#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include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QPainter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4DE40E3E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#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include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QWidget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41034334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#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include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proofErr w:type="spellStart"/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QtCore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/</w:t>
      </w:r>
      <w:proofErr w:type="spellStart"/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qmath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h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35360433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#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include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"</w:t>
      </w:r>
      <w:proofErr w:type="spellStart"/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top.h</w:t>
      </w:r>
      <w:proofErr w:type="spellEnd"/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"</w:t>
      </w:r>
    </w:p>
    <w:p w14:paraId="744BD7FD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#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include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"</w:t>
      </w:r>
      <w:proofErr w:type="spellStart"/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edge.h</w:t>
      </w:r>
      <w:proofErr w:type="spellEnd"/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"</w:t>
      </w:r>
    </w:p>
    <w:p w14:paraId="1CA9FF58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double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pi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proofErr w:type="gramStart"/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3.1415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40B5A551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proofErr w:type="spellStart"/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eastAsia="ru-RU"/>
        </w:rPr>
        <w:t>double</w:t>
      </w:r>
      <w:proofErr w:type="spellEnd"/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eastAsia="ru-RU"/>
        </w:rPr>
        <w:t xml:space="preserve"> </w:t>
      </w:r>
      <w:proofErr w:type="spell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eastAsia="ru-RU"/>
        </w:rPr>
        <w:t>angle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eastAsia="ru-RU"/>
        </w:rPr>
        <w:t>=</w:t>
      </w:r>
      <w:proofErr w:type="spell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eastAsia="ru-RU"/>
        </w:rPr>
        <w:t>pi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eastAsia="ru-RU"/>
        </w:rPr>
        <w:t>/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eastAsia="ru-RU"/>
        </w:rPr>
        <w:t>6</w:t>
      </w:r>
      <w:r w:rsidRPr="001E7ED9">
        <w:rPr>
          <w:rFonts w:ascii="Courier New" w:eastAsia="Times New Roman" w:hAnsi="Courier New" w:cs="Courier New"/>
          <w:sz w:val="20"/>
          <w:szCs w:val="20"/>
          <w:lang w:eastAsia="ru-RU"/>
        </w:rPr>
        <w:t>;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eastAsia="ru-RU"/>
        </w:rPr>
        <w:t>//угол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eastAsia="ru-RU"/>
        </w:rPr>
        <w:t>раствора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eastAsia="ru-RU"/>
        </w:rPr>
        <w:t>стрелки</w:t>
      </w:r>
    </w:p>
    <w:p w14:paraId="1393DFCF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proofErr w:type="spellStart"/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eastAsia="ru-RU"/>
        </w:rPr>
        <w:t>int</w:t>
      </w:r>
      <w:proofErr w:type="spellEnd"/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eastAsia="ru-RU"/>
        </w:rPr>
        <w:t xml:space="preserve"> </w:t>
      </w:r>
      <w:proofErr w:type="spell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eastAsia="ru-RU"/>
        </w:rPr>
        <w:t>ls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eastAsia="ru-RU"/>
        </w:rPr>
        <w:t>=</w:t>
      </w:r>
      <w:proofErr w:type="gramStart"/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eastAsia="ru-RU"/>
        </w:rPr>
        <w:t>25</w:t>
      </w:r>
      <w:r w:rsidRPr="001E7ED9">
        <w:rPr>
          <w:rFonts w:ascii="Courier New" w:eastAsia="Times New Roman" w:hAnsi="Courier New" w:cs="Courier New"/>
          <w:sz w:val="20"/>
          <w:szCs w:val="20"/>
          <w:lang w:eastAsia="ru-RU"/>
        </w:rPr>
        <w:t>;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eastAsia="ru-RU"/>
        </w:rPr>
        <w:t xml:space="preserve">   </w:t>
      </w:r>
      <w:proofErr w:type="gramEnd"/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eastAsia="ru-RU"/>
        </w:rPr>
        <w:t xml:space="preserve">     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eastAsia="ru-RU"/>
        </w:rPr>
        <w:t>//длина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eastAsia="ru-RU"/>
        </w:rPr>
        <w:t>кончика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eastAsia="ru-RU"/>
        </w:rPr>
        <w:t>стрелки</w:t>
      </w:r>
    </w:p>
    <w:p w14:paraId="2AFDB156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proofErr w:type="spellStart"/>
      <w:proofErr w:type="gram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eastAsia="ru-RU"/>
        </w:rPr>
        <w:t>myPainter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eastAsia="ru-RU"/>
        </w:rPr>
        <w:t>::</w:t>
      </w:r>
      <w:proofErr w:type="spellStart"/>
      <w:proofErr w:type="gramEnd"/>
      <w:r w:rsidRPr="001E7ED9">
        <w:rPr>
          <w:rFonts w:ascii="Courier New" w:eastAsia="Times New Roman" w:hAnsi="Courier New" w:cs="Courier New"/>
          <w:b/>
          <w:bCs/>
          <w:color w:val="00677C"/>
          <w:sz w:val="20"/>
          <w:szCs w:val="20"/>
          <w:lang w:eastAsia="ru-RU"/>
        </w:rPr>
        <w:t>myPainter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eastAsia="ru-RU"/>
        </w:rPr>
        <w:t>()</w:t>
      </w:r>
    </w:p>
    <w:p w14:paraId="6188FF5D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1E7ED9">
        <w:rPr>
          <w:rFonts w:ascii="Courier New" w:eastAsia="Times New Roman" w:hAnsi="Courier New" w:cs="Courier New"/>
          <w:sz w:val="20"/>
          <w:szCs w:val="20"/>
          <w:lang w:eastAsia="ru-RU"/>
        </w:rPr>
        <w:t>{</w:t>
      </w:r>
    </w:p>
    <w:p w14:paraId="5FB98BCB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front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=</w:t>
      </w:r>
      <w:proofErr w:type="spellStart"/>
      <w:proofErr w:type="gram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Brush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proofErr w:type="gramEnd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Color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255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218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185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);</w:t>
      </w:r>
    </w:p>
    <w:p w14:paraId="6C34D1FF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back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=</w:t>
      </w:r>
      <w:proofErr w:type="spellStart"/>
      <w:proofErr w:type="gram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Brush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proofErr w:type="gramEnd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Color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255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255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255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);</w:t>
      </w:r>
    </w:p>
    <w:p w14:paraId="41690904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proofErr w:type="spellStart"/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textPen</w:t>
      </w:r>
      <w:proofErr w:type="spellEnd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=</w:t>
      </w:r>
      <w:proofErr w:type="spellStart"/>
      <w:proofErr w:type="gram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Pen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proofErr w:type="gramEnd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Color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);</w:t>
      </w:r>
    </w:p>
    <w:p w14:paraId="758BAF26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proofErr w:type="spellStart"/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glFont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setPixelSize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30</w:t>
      </w:r>
      <w:proofErr w:type="gramStart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  <w:proofErr w:type="gramEnd"/>
    </w:p>
    <w:p w14:paraId="0ACB36B3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30FE281A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void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proofErr w:type="gram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myPainter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::</w:t>
      </w:r>
      <w:proofErr w:type="spellStart"/>
      <w:proofErr w:type="gramEnd"/>
      <w:r w:rsidRPr="001E7ED9">
        <w:rPr>
          <w:rFonts w:ascii="Courier New" w:eastAsia="Times New Roman" w:hAnsi="Courier New" w:cs="Courier New"/>
          <w:b/>
          <w:bCs/>
          <w:color w:val="00677C"/>
          <w:sz w:val="20"/>
          <w:szCs w:val="20"/>
          <w:lang w:val="en-US" w:eastAsia="ru-RU"/>
        </w:rPr>
        <w:t>draw_top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String</w:t>
      </w:r>
      <w:proofErr w:type="spellEnd"/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text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Painter</w:t>
      </w:r>
      <w:proofErr w:type="spellEnd"/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painter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21553454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5CC54DE9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c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</w:t>
      </w:r>
      <w:proofErr w:type="gramStart"/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2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184AC3DB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c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</w:t>
      </w:r>
      <w:proofErr w:type="gramStart"/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15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074864BB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c3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proofErr w:type="gramStart"/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4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7F4D07F0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c4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proofErr w:type="gramStart"/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3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49367042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painter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proofErr w:type="gram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drawEllipse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proofErr w:type="gramEnd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RectF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4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4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8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8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);</w:t>
      </w:r>
    </w:p>
    <w:p w14:paraId="487D675F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painter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proofErr w:type="gram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drawText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proofErr w:type="gramEnd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Rect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c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c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c3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c4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,</w:t>
      </w:r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t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::</w:t>
      </w:r>
      <w:proofErr w:type="spell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AlignCenter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text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0DF387B9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52AA8060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lastRenderedPageBreak/>
        <w:t>void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proofErr w:type="gram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myPainter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::</w:t>
      </w:r>
      <w:proofErr w:type="spellStart"/>
      <w:proofErr w:type="gramEnd"/>
      <w:r w:rsidRPr="001E7ED9">
        <w:rPr>
          <w:rFonts w:ascii="Courier New" w:eastAsia="Times New Roman" w:hAnsi="Courier New" w:cs="Courier New"/>
          <w:b/>
          <w:bCs/>
          <w:color w:val="00677C"/>
          <w:sz w:val="20"/>
          <w:szCs w:val="20"/>
          <w:lang w:val="en-US" w:eastAsia="ru-RU"/>
        </w:rPr>
        <w:t>draw_edge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type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Painter</w:t>
      </w:r>
      <w:proofErr w:type="spellEnd"/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painter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String</w:t>
      </w:r>
      <w:proofErr w:type="spellEnd"/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text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720BB73E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4681B398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val="en-US" w:eastAsia="ru-RU"/>
        </w:rPr>
        <w:t>//...</w:t>
      </w:r>
    </w:p>
    <w:p w14:paraId="78D3A19C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double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l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sqrt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</w:t>
      </w:r>
      <w:proofErr w:type="gram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*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+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*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);</w:t>
      </w:r>
    </w:p>
    <w:p w14:paraId="69EBE43E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l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/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l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4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+</w:t>
      </w:r>
      <w:proofErr w:type="gram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19A0010F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l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/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l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4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+</w:t>
      </w:r>
      <w:proofErr w:type="gram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2A554A75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l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/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l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proofErr w:type="gramStart"/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4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25163236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l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/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l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proofErr w:type="gramStart"/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4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5F9114F0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painter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drawLine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l</w:t>
      </w:r>
      <w:proofErr w:type="gram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l</w:t>
      </w:r>
      <w:proofErr w:type="gramEnd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l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l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5BDD146D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f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type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4B658040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0FF5EB3F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double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gram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b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684E9B1D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f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</w:t>
      </w:r>
      <w:proofErr w:type="gramStart"/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End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l2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amp;&amp;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l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b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pi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3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/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2AA18F76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else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f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l2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amp;&amp;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l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b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proofErr w:type="gram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pi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1309793D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else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f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l2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amp;&amp;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l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b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pi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/</w:t>
      </w:r>
      <w:proofErr w:type="gramStart"/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6D7CC4B1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else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f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l2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amp;&amp;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l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b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proofErr w:type="gramStart"/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6692A898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else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f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l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2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amp;&amp;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l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2</w:t>
      </w:r>
      <w:proofErr w:type="gramStart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b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proofErr w:type="spell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pi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+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atan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1.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*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l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/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l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);</w:t>
      </w:r>
    </w:p>
    <w:p w14:paraId="235AB772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else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f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l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2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amp;&amp;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l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2</w:t>
      </w:r>
      <w:proofErr w:type="gramStart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b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proofErr w:type="spell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atan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1.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*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l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/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l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)+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pi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A3C5D4A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else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f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l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2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amp;&amp;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l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2</w:t>
      </w:r>
      <w:proofErr w:type="gramStart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b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proofErr w:type="spell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atan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1.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*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l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/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l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)+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pi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28D3C7A9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else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f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l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2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amp;&amp;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l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2</w:t>
      </w:r>
      <w:proofErr w:type="gramStart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b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proofErr w:type="spell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atan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1.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*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l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/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l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);</w:t>
      </w:r>
    </w:p>
    <w:p w14:paraId="5F9F67D3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s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cos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b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+</w:t>
      </w:r>
      <w:proofErr w:type="gram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angle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*</w:t>
      </w:r>
      <w:proofErr w:type="gramEnd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ls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+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l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015EE3CC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s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sin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b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+</w:t>
      </w:r>
      <w:proofErr w:type="gram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angle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*</w:t>
      </w:r>
      <w:proofErr w:type="gramEnd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ls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+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l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3055A9EE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s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cos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b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</w:t>
      </w:r>
      <w:proofErr w:type="gram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angle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*</w:t>
      </w:r>
      <w:proofErr w:type="gramEnd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ls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+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l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164D85E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s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sin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b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</w:t>
      </w:r>
      <w:proofErr w:type="gram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angle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*</w:t>
      </w:r>
      <w:proofErr w:type="gramEnd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ls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+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l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74CD695F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painter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drawLine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l</w:t>
      </w:r>
      <w:proofErr w:type="gram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l</w:t>
      </w:r>
      <w:proofErr w:type="gramEnd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s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s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07505428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painter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drawLine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l</w:t>
      </w:r>
      <w:proofErr w:type="gram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l</w:t>
      </w:r>
      <w:proofErr w:type="gramEnd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xs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s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2FB932B6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sz w:val="20"/>
          <w:szCs w:val="20"/>
          <w:lang w:eastAsia="ru-RU"/>
        </w:rPr>
        <w:t>}</w:t>
      </w:r>
    </w:p>
    <w:p w14:paraId="6EDB4216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008000"/>
          <w:sz w:val="20"/>
          <w:szCs w:val="20"/>
          <w:lang w:eastAsia="ru-RU"/>
        </w:rPr>
        <w:t>//текст</w:t>
      </w:r>
    </w:p>
    <w:p w14:paraId="6C833B41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eastAsia="ru-RU"/>
        </w:rPr>
        <w:t xml:space="preserve">    </w:t>
      </w:r>
      <w:proofErr w:type="spellStart"/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eastAsia="ru-RU"/>
        </w:rPr>
        <w:t>int</w:t>
      </w:r>
      <w:proofErr w:type="spellEnd"/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eastAsia="ru-RU"/>
        </w:rPr>
        <w:t>c1</w:t>
      </w:r>
      <w:r w:rsidRPr="001E7ED9">
        <w:rPr>
          <w:rFonts w:ascii="Courier New" w:eastAsia="Times New Roman" w:hAnsi="Courier New" w:cs="Courier New"/>
          <w:sz w:val="20"/>
          <w:szCs w:val="20"/>
          <w:lang w:eastAsia="ru-RU"/>
        </w:rPr>
        <w:t>=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eastAsia="ru-RU"/>
        </w:rPr>
        <w:t>xl2</w:t>
      </w:r>
      <w:r w:rsidRPr="001E7ED9">
        <w:rPr>
          <w:rFonts w:ascii="Courier New" w:eastAsia="Times New Roman" w:hAnsi="Courier New" w:cs="Courier New"/>
          <w:sz w:val="20"/>
          <w:szCs w:val="20"/>
          <w:lang w:eastAsia="ru-RU"/>
        </w:rPr>
        <w:t>+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eastAsia="ru-RU"/>
        </w:rPr>
        <w:t>xl1</w:t>
      </w:r>
      <w:r w:rsidRPr="001E7ED9">
        <w:rPr>
          <w:rFonts w:ascii="Courier New" w:eastAsia="Times New Roman" w:hAnsi="Courier New" w:cs="Courier New"/>
          <w:sz w:val="20"/>
          <w:szCs w:val="20"/>
          <w:lang w:eastAsia="ru-RU"/>
        </w:rPr>
        <w:t>)/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eastAsia="ru-RU"/>
        </w:rPr>
        <w:t>2</w:t>
      </w:r>
      <w:r w:rsidRPr="001E7ED9">
        <w:rPr>
          <w:rFonts w:ascii="Courier New" w:eastAsia="Times New Roman" w:hAnsi="Courier New" w:cs="Courier New"/>
          <w:sz w:val="20"/>
          <w:szCs w:val="20"/>
          <w:lang w:eastAsia="ru-RU"/>
        </w:rPr>
        <w:t>-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eastAsia="ru-RU"/>
        </w:rPr>
        <w:t>20</w:t>
      </w:r>
      <w:r w:rsidRPr="001E7ED9">
        <w:rPr>
          <w:rFonts w:ascii="Courier New" w:eastAsia="Times New Roman" w:hAnsi="Courier New" w:cs="Courier New"/>
          <w:sz w:val="20"/>
          <w:szCs w:val="20"/>
          <w:lang w:eastAsia="ru-RU"/>
        </w:rPr>
        <w:t>;</w:t>
      </w:r>
    </w:p>
    <w:p w14:paraId="018510CC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c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l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+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yl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/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</w:t>
      </w:r>
      <w:proofErr w:type="gramStart"/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15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68E2100A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c3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proofErr w:type="gramStart"/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4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438E36BC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c4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proofErr w:type="gramStart"/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3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41D6AD34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painter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proofErr w:type="gram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drawText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proofErr w:type="gramEnd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Rect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c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c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c3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c4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,</w:t>
      </w:r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t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::</w:t>
      </w:r>
      <w:proofErr w:type="spell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AlignCenter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text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63BF74BD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42EE5020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void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proofErr w:type="gram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myPainter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::</w:t>
      </w:r>
      <w:proofErr w:type="gramEnd"/>
      <w:r w:rsidRPr="001E7ED9">
        <w:rPr>
          <w:rFonts w:ascii="Courier New" w:eastAsia="Times New Roman" w:hAnsi="Courier New" w:cs="Courier New"/>
          <w:b/>
          <w:bCs/>
          <w:color w:val="00677C"/>
          <w:sz w:val="20"/>
          <w:szCs w:val="20"/>
          <w:lang w:val="en-US" w:eastAsia="ru-RU"/>
        </w:rPr>
        <w:t>draw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Painter</w:t>
      </w:r>
      <w:proofErr w:type="spellEnd"/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painter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PaintEvent</w:t>
      </w:r>
      <w:proofErr w:type="spellEnd"/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event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4B84B0D1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3C802FEC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painter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fillRect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event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rect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gramStart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,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back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1CBB3D17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painter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setBrush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front</w:t>
      </w:r>
      <w:proofErr w:type="gramStart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  <w:proofErr w:type="gramEnd"/>
    </w:p>
    <w:p w14:paraId="5623525A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painter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setPen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textPen</w:t>
      </w:r>
      <w:proofErr w:type="spellEnd"/>
      <w:proofErr w:type="gramStart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  <w:proofErr w:type="gramEnd"/>
    </w:p>
    <w:p w14:paraId="241B2CF9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painter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</w:t>
      </w:r>
      <w:proofErr w:type="spell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setFont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glFont</w:t>
      </w:r>
      <w:proofErr w:type="spellEnd"/>
      <w:proofErr w:type="gramStart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  <w:proofErr w:type="gramEnd"/>
    </w:p>
    <w:p w14:paraId="419923F9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proofErr w:type="spellStart"/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textPen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setWidth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2</w:t>
      </w:r>
      <w:proofErr w:type="gramStart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  <w:proofErr w:type="gramEnd"/>
    </w:p>
    <w:p w14:paraId="2B05E74B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extern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Vector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TOP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gram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graph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1C86E7F0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extern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Vector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EDGE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gramStart"/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graph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proofErr w:type="gramEnd"/>
    </w:p>
    <w:p w14:paraId="7E7CA4CC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for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proofErr w:type="gramStart"/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graph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size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);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++)</w:t>
      </w:r>
    </w:p>
    <w:p w14:paraId="0ECB124F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1F8A1F44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proofErr w:type="spell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draw_top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graph1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x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</w:p>
    <w:p w14:paraId="10DE40E2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     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graph1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proofErr w:type="gram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y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</w:p>
    <w:p w14:paraId="396BD506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     </w:t>
      </w:r>
      <w:proofErr w:type="spellStart"/>
      <w:proofErr w:type="gram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String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::</w:t>
      </w:r>
      <w:proofErr w:type="gramEnd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number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,</w:t>
      </w:r>
    </w:p>
    <w:p w14:paraId="78D8267C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     </w:t>
      </w:r>
      <w:r w:rsidRPr="001E7ED9">
        <w:rPr>
          <w:rFonts w:ascii="Courier New" w:eastAsia="Times New Roman" w:hAnsi="Courier New" w:cs="Courier New"/>
          <w:i/>
          <w:iCs/>
          <w:color w:val="092E64"/>
          <w:sz w:val="20"/>
          <w:szCs w:val="20"/>
          <w:lang w:val="en-US" w:eastAsia="ru-RU"/>
        </w:rPr>
        <w:t>painter</w:t>
      </w:r>
      <w:proofErr w:type="gramStart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  <w:proofErr w:type="gramEnd"/>
    </w:p>
    <w:p w14:paraId="1749650D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75B65CE4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for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808000"/>
          <w:sz w:val="20"/>
          <w:szCs w:val="20"/>
          <w:lang w:val="en-US" w:eastAsia="ru-RU"/>
        </w:rPr>
        <w:t>int</w:t>
      </w: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proofErr w:type="gramStart"/>
      <w:r w:rsidRPr="001E7ED9">
        <w:rPr>
          <w:rFonts w:ascii="Courier New" w:eastAsia="Times New Roman" w:hAnsi="Courier New" w:cs="Courier New"/>
          <w:color w:val="000080"/>
          <w:sz w:val="20"/>
          <w:szCs w:val="20"/>
          <w:lang w:val="en-US" w:eastAsia="ru-RU"/>
        </w:rPr>
        <w:t>0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graph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size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);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++)</w:t>
      </w:r>
    </w:p>
    <w:p w14:paraId="7016875E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2B541AC2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</w:t>
      </w:r>
      <w:proofErr w:type="spell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draw_edge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graph2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x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</w:p>
    <w:p w14:paraId="549356D2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      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graph2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proofErr w:type="gram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y</w:t>
      </w:r>
      <w:proofErr w:type="gramEnd"/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1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</w:p>
    <w:p w14:paraId="3376A808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      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graph2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x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</w:p>
    <w:p w14:paraId="6A190A67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      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graph2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proofErr w:type="gram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y</w:t>
      </w:r>
      <w:proofErr w:type="gramEnd"/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2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</w:p>
    <w:p w14:paraId="5DB106E7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      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graph2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proofErr w:type="gramStart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type</w:t>
      </w:r>
      <w:proofErr w:type="gram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</w:p>
    <w:p w14:paraId="6B62C4ED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      </w:t>
      </w:r>
      <w:r w:rsidRPr="001E7ED9">
        <w:rPr>
          <w:rFonts w:ascii="Courier New" w:eastAsia="Times New Roman" w:hAnsi="Courier New" w:cs="Courier New"/>
          <w:i/>
          <w:iCs/>
          <w:color w:val="092E64"/>
          <w:sz w:val="20"/>
          <w:szCs w:val="20"/>
          <w:lang w:val="en-US" w:eastAsia="ru-RU"/>
        </w:rPr>
        <w:t>painter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</w:p>
    <w:p w14:paraId="47299F59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              </w:t>
      </w:r>
      <w:proofErr w:type="spellStart"/>
      <w:proofErr w:type="gramStart"/>
      <w:r w:rsidRPr="001E7ED9">
        <w:rPr>
          <w:rFonts w:ascii="Courier New" w:eastAsia="Times New Roman" w:hAnsi="Courier New" w:cs="Courier New"/>
          <w:color w:val="800080"/>
          <w:sz w:val="20"/>
          <w:szCs w:val="20"/>
          <w:lang w:val="en-US" w:eastAsia="ru-RU"/>
        </w:rPr>
        <w:t>QString</w:t>
      </w:r>
      <w:proofErr w:type="spellEnd"/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::</w:t>
      </w:r>
      <w:proofErr w:type="gramEnd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number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1E7ED9">
        <w:rPr>
          <w:rFonts w:ascii="Courier New" w:eastAsia="Times New Roman" w:hAnsi="Courier New" w:cs="Courier New"/>
          <w:color w:val="CE5C00"/>
          <w:sz w:val="20"/>
          <w:szCs w:val="20"/>
          <w:lang w:val="en-US" w:eastAsia="ru-RU"/>
        </w:rPr>
        <w:t>graph2</w:t>
      </w:r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[</w:t>
      </w:r>
      <w:proofErr w:type="spellStart"/>
      <w:r w:rsidRPr="001E7ED9">
        <w:rPr>
          <w:rFonts w:ascii="Courier New" w:eastAsia="Times New Roman" w:hAnsi="Courier New" w:cs="Courier New"/>
          <w:color w:val="092E64"/>
          <w:sz w:val="20"/>
          <w:szCs w:val="20"/>
          <w:lang w:val="en-US" w:eastAsia="ru-RU"/>
        </w:rPr>
        <w:t>i</w:t>
      </w:r>
      <w:proofErr w:type="spellEnd"/>
      <w:r w:rsidRPr="001E7ED9">
        <w:rPr>
          <w:rFonts w:ascii="Courier New" w:eastAsia="Times New Roman" w:hAnsi="Courier New" w:cs="Courier New"/>
          <w:color w:val="00677C"/>
          <w:sz w:val="20"/>
          <w:szCs w:val="20"/>
          <w:lang w:val="en-US" w:eastAsia="ru-RU"/>
        </w:rPr>
        <w:t>]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1E7ED9">
        <w:rPr>
          <w:rFonts w:ascii="Courier New" w:eastAsia="Times New Roman" w:hAnsi="Courier New" w:cs="Courier New"/>
          <w:color w:val="800000"/>
          <w:sz w:val="20"/>
          <w:szCs w:val="20"/>
          <w:lang w:val="en-US" w:eastAsia="ru-RU"/>
        </w:rPr>
        <w:t>mass</w:t>
      </w:r>
      <w:r w:rsidRPr="001E7ED9">
        <w:rPr>
          <w:rFonts w:ascii="Courier New" w:eastAsia="Times New Roman" w:hAnsi="Courier New" w:cs="Courier New"/>
          <w:sz w:val="20"/>
          <w:szCs w:val="20"/>
          <w:lang w:val="en-US" w:eastAsia="ru-RU"/>
        </w:rPr>
        <w:t>));</w:t>
      </w:r>
    </w:p>
    <w:p w14:paraId="22D2FEDD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1E7ED9">
        <w:rPr>
          <w:rFonts w:ascii="Courier New" w:eastAsia="Times New Roman" w:hAnsi="Courier New" w:cs="Courier New"/>
          <w:color w:val="C0C0C0"/>
          <w:sz w:val="20"/>
          <w:szCs w:val="20"/>
          <w:lang w:val="en-US" w:eastAsia="ru-RU"/>
        </w:rPr>
        <w:t xml:space="preserve">    </w:t>
      </w:r>
      <w:r w:rsidRPr="001E7ED9">
        <w:rPr>
          <w:rFonts w:ascii="Courier New" w:eastAsia="Times New Roman" w:hAnsi="Courier New" w:cs="Courier New"/>
          <w:sz w:val="20"/>
          <w:szCs w:val="20"/>
          <w:lang w:eastAsia="ru-RU"/>
        </w:rPr>
        <w:t>}</w:t>
      </w:r>
    </w:p>
    <w:p w14:paraId="13881C7C" w14:textId="77777777" w:rsidR="001E7ED9" w:rsidRPr="001E7ED9" w:rsidRDefault="001E7ED9" w:rsidP="001E7E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1E7ED9">
        <w:rPr>
          <w:rFonts w:ascii="Courier New" w:eastAsia="Times New Roman" w:hAnsi="Courier New" w:cs="Courier New"/>
          <w:sz w:val="20"/>
          <w:szCs w:val="20"/>
          <w:lang w:eastAsia="ru-RU"/>
        </w:rPr>
        <w:t>}</w:t>
      </w:r>
    </w:p>
    <w:p w14:paraId="5B6DF411" w14:textId="77777777" w:rsidR="009A4448" w:rsidRDefault="009A4448" w:rsidP="009A4448">
      <w:pPr>
        <w:pStyle w:val="HTML"/>
      </w:pPr>
    </w:p>
    <w:p w14:paraId="37F88DF4" w14:textId="77777777" w:rsidR="001E7ED9" w:rsidRDefault="00651754" w:rsidP="009A444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Работа кода:</w:t>
      </w:r>
    </w:p>
    <w:p w14:paraId="6B3D6EBA" w14:textId="11CF4923" w:rsidR="009A4448" w:rsidRDefault="00651754" w:rsidP="009A4448">
      <w:pPr>
        <w:rPr>
          <w:rFonts w:ascii="Times New Roman" w:hAnsi="Times New Roman" w:cs="Times New Roman"/>
          <w:noProof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/>
      </w:r>
      <w:r w:rsidR="001E7ED9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9E6628F" wp14:editId="1E15941E">
            <wp:extent cx="5935345" cy="4394200"/>
            <wp:effectExtent l="0" t="0" r="8255" b="635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439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356CD9" w14:textId="149DB653" w:rsidR="001E7ED9" w:rsidRDefault="001E7ED9" w:rsidP="009A4448">
      <w:pPr>
        <w:rPr>
          <w:rFonts w:ascii="Times New Roman" w:hAnsi="Times New Roman" w:cs="Times New Roman"/>
          <w:noProof/>
          <w:sz w:val="28"/>
          <w:szCs w:val="28"/>
        </w:rPr>
      </w:pPr>
    </w:p>
    <w:p w14:paraId="01683A70" w14:textId="16969B94" w:rsidR="001E7ED9" w:rsidRDefault="001E7ED9" w:rsidP="009A4448">
      <w:pPr>
        <w:rPr>
          <w:rFonts w:ascii="Times New Roman" w:hAnsi="Times New Roman" w:cs="Times New Roman"/>
          <w:noProof/>
          <w:sz w:val="28"/>
          <w:szCs w:val="28"/>
        </w:rPr>
      </w:pPr>
    </w:p>
    <w:p w14:paraId="2ADB3BC8" w14:textId="379143C8" w:rsidR="001E7ED9" w:rsidRDefault="001E7ED9" w:rsidP="009A4448">
      <w:pPr>
        <w:rPr>
          <w:rFonts w:ascii="Times New Roman" w:hAnsi="Times New Roman" w:cs="Times New Roman"/>
          <w:noProof/>
          <w:sz w:val="28"/>
          <w:szCs w:val="28"/>
        </w:rPr>
      </w:pPr>
    </w:p>
    <w:p w14:paraId="5AE222DD" w14:textId="30605A4B" w:rsidR="001E7ED9" w:rsidRDefault="001E7ED9" w:rsidP="009A4448">
      <w:pPr>
        <w:rPr>
          <w:rFonts w:ascii="Times New Roman" w:hAnsi="Times New Roman" w:cs="Times New Roman"/>
          <w:noProof/>
          <w:sz w:val="28"/>
          <w:szCs w:val="28"/>
        </w:rPr>
      </w:pPr>
    </w:p>
    <w:p w14:paraId="7B74B932" w14:textId="47F1BE15" w:rsidR="001E7ED9" w:rsidRDefault="001E7ED9" w:rsidP="009A4448">
      <w:pPr>
        <w:rPr>
          <w:rFonts w:ascii="Times New Roman" w:hAnsi="Times New Roman" w:cs="Times New Roman"/>
          <w:noProof/>
          <w:sz w:val="28"/>
          <w:szCs w:val="28"/>
        </w:rPr>
      </w:pPr>
    </w:p>
    <w:p w14:paraId="2015FC7B" w14:textId="0683ADCA" w:rsidR="001E7ED9" w:rsidRDefault="001E7ED9" w:rsidP="009A4448">
      <w:pPr>
        <w:rPr>
          <w:rFonts w:ascii="Times New Roman" w:hAnsi="Times New Roman" w:cs="Times New Roman"/>
          <w:noProof/>
          <w:sz w:val="28"/>
          <w:szCs w:val="28"/>
        </w:rPr>
      </w:pPr>
    </w:p>
    <w:p w14:paraId="04AECD38" w14:textId="41037E9D" w:rsidR="001E7ED9" w:rsidRDefault="001E7ED9" w:rsidP="009A4448">
      <w:pPr>
        <w:rPr>
          <w:rFonts w:ascii="Times New Roman" w:hAnsi="Times New Roman" w:cs="Times New Roman"/>
          <w:noProof/>
          <w:sz w:val="28"/>
          <w:szCs w:val="28"/>
        </w:rPr>
      </w:pPr>
    </w:p>
    <w:p w14:paraId="3E1D1963" w14:textId="7D63C852" w:rsidR="001E7ED9" w:rsidRDefault="001E7ED9" w:rsidP="009A4448">
      <w:pPr>
        <w:rPr>
          <w:rFonts w:ascii="Times New Roman" w:hAnsi="Times New Roman" w:cs="Times New Roman"/>
          <w:noProof/>
          <w:sz w:val="28"/>
          <w:szCs w:val="28"/>
        </w:rPr>
      </w:pPr>
    </w:p>
    <w:p w14:paraId="7808FE6D" w14:textId="0C15998E" w:rsidR="001E7ED9" w:rsidRDefault="001E7ED9" w:rsidP="009A4448">
      <w:pPr>
        <w:rPr>
          <w:rFonts w:ascii="Times New Roman" w:hAnsi="Times New Roman" w:cs="Times New Roman"/>
          <w:noProof/>
          <w:sz w:val="28"/>
          <w:szCs w:val="28"/>
        </w:rPr>
      </w:pPr>
    </w:p>
    <w:p w14:paraId="33B09D1A" w14:textId="1987B0FC" w:rsidR="001E7ED9" w:rsidRDefault="001E7ED9" w:rsidP="009A4448">
      <w:pPr>
        <w:rPr>
          <w:rFonts w:ascii="Times New Roman" w:hAnsi="Times New Roman" w:cs="Times New Roman"/>
          <w:noProof/>
          <w:sz w:val="28"/>
          <w:szCs w:val="28"/>
        </w:rPr>
      </w:pPr>
    </w:p>
    <w:p w14:paraId="059D726A" w14:textId="043B0F33" w:rsidR="001E7ED9" w:rsidRDefault="001E7ED9" w:rsidP="009A4448">
      <w:pPr>
        <w:rPr>
          <w:rFonts w:ascii="Times New Roman" w:hAnsi="Times New Roman" w:cs="Times New Roman"/>
          <w:noProof/>
          <w:sz w:val="28"/>
          <w:szCs w:val="28"/>
        </w:rPr>
      </w:pPr>
    </w:p>
    <w:p w14:paraId="68C2BDF7" w14:textId="11FE8D8A" w:rsidR="001E7ED9" w:rsidRDefault="001E7ED9" w:rsidP="009A4448">
      <w:pPr>
        <w:rPr>
          <w:rFonts w:ascii="Times New Roman" w:hAnsi="Times New Roman" w:cs="Times New Roman"/>
          <w:noProof/>
          <w:sz w:val="28"/>
          <w:szCs w:val="28"/>
        </w:rPr>
      </w:pPr>
    </w:p>
    <w:p w14:paraId="6D88B4AE" w14:textId="30887757" w:rsidR="001E7ED9" w:rsidRDefault="001E7ED9" w:rsidP="009A4448">
      <w:pPr>
        <w:rPr>
          <w:rFonts w:ascii="Times New Roman" w:hAnsi="Times New Roman" w:cs="Times New Roman"/>
          <w:noProof/>
          <w:sz w:val="28"/>
          <w:szCs w:val="28"/>
        </w:rPr>
      </w:pPr>
    </w:p>
    <w:p w14:paraId="7E570F75" w14:textId="07A91F53" w:rsidR="001E7ED9" w:rsidRDefault="001E7ED9" w:rsidP="009A444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lastRenderedPageBreak/>
        <w:t>UML</w:t>
      </w:r>
      <w:r w:rsidRPr="001E7ED9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диаграмма:</w:t>
      </w:r>
    </w:p>
    <w:p w14:paraId="7E2355C4" w14:textId="08A28ED3" w:rsidR="001E7ED9" w:rsidRPr="00651754" w:rsidRDefault="001E7ED9" w:rsidP="009A4448">
      <w:pPr>
        <w:rPr>
          <w:rFonts w:ascii="Times New Roman" w:hAnsi="Times New Roman" w:cs="Times New Roman"/>
          <w:noProof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C9E3D43" wp14:editId="37B3D296">
            <wp:extent cx="5935345" cy="3073400"/>
            <wp:effectExtent l="0" t="0" r="8255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307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E7ED9" w:rsidRPr="00651754">
      <w:footerReference w:type="default" r:id="rId13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EB8B3E" w14:textId="77777777" w:rsidR="00D834B4" w:rsidRDefault="00D834B4" w:rsidP="009D1C69">
      <w:pPr>
        <w:spacing w:after="0" w:line="240" w:lineRule="auto"/>
      </w:pPr>
      <w:r>
        <w:separator/>
      </w:r>
    </w:p>
  </w:endnote>
  <w:endnote w:type="continuationSeparator" w:id="0">
    <w:p w14:paraId="15F39C27" w14:textId="77777777" w:rsidR="00D834B4" w:rsidRDefault="00D834B4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9E8F67" w14:textId="594EC016" w:rsidR="00BE387F" w:rsidRPr="009D1C69" w:rsidRDefault="00BE387F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0D7AAD" w14:textId="77777777" w:rsidR="00D834B4" w:rsidRDefault="00D834B4" w:rsidP="009D1C69">
      <w:pPr>
        <w:spacing w:after="0" w:line="240" w:lineRule="auto"/>
      </w:pPr>
      <w:r>
        <w:separator/>
      </w:r>
    </w:p>
  </w:footnote>
  <w:footnote w:type="continuationSeparator" w:id="0">
    <w:p w14:paraId="5ADB058B" w14:textId="77777777" w:rsidR="00D834B4" w:rsidRDefault="00D834B4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6E59C0"/>
    <w:multiLevelType w:val="hybridMultilevel"/>
    <w:tmpl w:val="328A59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4CE76F4D"/>
    <w:multiLevelType w:val="hybridMultilevel"/>
    <w:tmpl w:val="D76846B4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9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7"/>
  </w:num>
  <w:num w:numId="2">
    <w:abstractNumId w:val="5"/>
  </w:num>
  <w:num w:numId="3">
    <w:abstractNumId w:val="10"/>
  </w:num>
  <w:num w:numId="4">
    <w:abstractNumId w:val="1"/>
  </w:num>
  <w:num w:numId="5">
    <w:abstractNumId w:val="6"/>
  </w:num>
  <w:num w:numId="6">
    <w:abstractNumId w:val="9"/>
  </w:num>
  <w:num w:numId="7">
    <w:abstractNumId w:val="0"/>
  </w:num>
  <w:num w:numId="8">
    <w:abstractNumId w:val="8"/>
  </w:num>
  <w:num w:numId="9">
    <w:abstractNumId w:val="3"/>
  </w:num>
  <w:num w:numId="10">
    <w:abstractNumId w:val="2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NKsFAFhaFe0tAAAA"/>
  </w:docVars>
  <w:rsids>
    <w:rsidRoot w:val="00C7382A"/>
    <w:rsid w:val="00007063"/>
    <w:rsid w:val="0001694A"/>
    <w:rsid w:val="00043109"/>
    <w:rsid w:val="000A3ACE"/>
    <w:rsid w:val="001222A3"/>
    <w:rsid w:val="00126CB9"/>
    <w:rsid w:val="0019689E"/>
    <w:rsid w:val="001A05C5"/>
    <w:rsid w:val="001C2369"/>
    <w:rsid w:val="001D55CC"/>
    <w:rsid w:val="001D5DDF"/>
    <w:rsid w:val="001E1470"/>
    <w:rsid w:val="001E7ED9"/>
    <w:rsid w:val="0020163F"/>
    <w:rsid w:val="00202FE9"/>
    <w:rsid w:val="0021342A"/>
    <w:rsid w:val="00241466"/>
    <w:rsid w:val="00250C56"/>
    <w:rsid w:val="00255B45"/>
    <w:rsid w:val="00255E49"/>
    <w:rsid w:val="002907C5"/>
    <w:rsid w:val="00290DE2"/>
    <w:rsid w:val="002A0FDF"/>
    <w:rsid w:val="002B4670"/>
    <w:rsid w:val="002C1EBC"/>
    <w:rsid w:val="002F52B5"/>
    <w:rsid w:val="00326223"/>
    <w:rsid w:val="00327E24"/>
    <w:rsid w:val="003564C4"/>
    <w:rsid w:val="00370102"/>
    <w:rsid w:val="00383B82"/>
    <w:rsid w:val="00386991"/>
    <w:rsid w:val="003876B8"/>
    <w:rsid w:val="003B1A1C"/>
    <w:rsid w:val="003B31F8"/>
    <w:rsid w:val="003E5CA2"/>
    <w:rsid w:val="003F0B9C"/>
    <w:rsid w:val="003F31E1"/>
    <w:rsid w:val="00401E8C"/>
    <w:rsid w:val="00447213"/>
    <w:rsid w:val="00475B60"/>
    <w:rsid w:val="004A3904"/>
    <w:rsid w:val="004C5B5A"/>
    <w:rsid w:val="004C7AC6"/>
    <w:rsid w:val="004E17FE"/>
    <w:rsid w:val="00526CF5"/>
    <w:rsid w:val="00537E0F"/>
    <w:rsid w:val="00555B49"/>
    <w:rsid w:val="005601E3"/>
    <w:rsid w:val="0056658D"/>
    <w:rsid w:val="0059312E"/>
    <w:rsid w:val="005A35A2"/>
    <w:rsid w:val="005B0FB0"/>
    <w:rsid w:val="005C3D65"/>
    <w:rsid w:val="00624F18"/>
    <w:rsid w:val="00641527"/>
    <w:rsid w:val="00645771"/>
    <w:rsid w:val="00651754"/>
    <w:rsid w:val="0067629F"/>
    <w:rsid w:val="006D37C6"/>
    <w:rsid w:val="006E7FF1"/>
    <w:rsid w:val="006F29E6"/>
    <w:rsid w:val="006F3F17"/>
    <w:rsid w:val="0070623A"/>
    <w:rsid w:val="00722A44"/>
    <w:rsid w:val="00730CC6"/>
    <w:rsid w:val="00752454"/>
    <w:rsid w:val="00752E84"/>
    <w:rsid w:val="007539A6"/>
    <w:rsid w:val="00790211"/>
    <w:rsid w:val="007B6408"/>
    <w:rsid w:val="00803B6C"/>
    <w:rsid w:val="00815331"/>
    <w:rsid w:val="00816C74"/>
    <w:rsid w:val="008225E8"/>
    <w:rsid w:val="0083762E"/>
    <w:rsid w:val="00837F0D"/>
    <w:rsid w:val="00841259"/>
    <w:rsid w:val="008704CD"/>
    <w:rsid w:val="0089355F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811D6"/>
    <w:rsid w:val="00984F9D"/>
    <w:rsid w:val="00987DA2"/>
    <w:rsid w:val="009A4448"/>
    <w:rsid w:val="009C0BC6"/>
    <w:rsid w:val="009C5540"/>
    <w:rsid w:val="009D1C69"/>
    <w:rsid w:val="009D7738"/>
    <w:rsid w:val="00A1481D"/>
    <w:rsid w:val="00A33FFD"/>
    <w:rsid w:val="00A52109"/>
    <w:rsid w:val="00A81B69"/>
    <w:rsid w:val="00AC0445"/>
    <w:rsid w:val="00AC43AF"/>
    <w:rsid w:val="00AF7B36"/>
    <w:rsid w:val="00B40395"/>
    <w:rsid w:val="00B45832"/>
    <w:rsid w:val="00B507AB"/>
    <w:rsid w:val="00B52393"/>
    <w:rsid w:val="00B53276"/>
    <w:rsid w:val="00B54525"/>
    <w:rsid w:val="00B60884"/>
    <w:rsid w:val="00B62372"/>
    <w:rsid w:val="00B64532"/>
    <w:rsid w:val="00B7266E"/>
    <w:rsid w:val="00BB3976"/>
    <w:rsid w:val="00BC3E40"/>
    <w:rsid w:val="00BD2364"/>
    <w:rsid w:val="00BE311B"/>
    <w:rsid w:val="00BE387F"/>
    <w:rsid w:val="00C05166"/>
    <w:rsid w:val="00C31266"/>
    <w:rsid w:val="00C663E4"/>
    <w:rsid w:val="00C70B8F"/>
    <w:rsid w:val="00C7382A"/>
    <w:rsid w:val="00C85565"/>
    <w:rsid w:val="00C9245B"/>
    <w:rsid w:val="00CB440C"/>
    <w:rsid w:val="00CC1711"/>
    <w:rsid w:val="00CE0064"/>
    <w:rsid w:val="00D16B00"/>
    <w:rsid w:val="00D21FEF"/>
    <w:rsid w:val="00D2420B"/>
    <w:rsid w:val="00D2703F"/>
    <w:rsid w:val="00D62FC9"/>
    <w:rsid w:val="00D834B4"/>
    <w:rsid w:val="00E751ED"/>
    <w:rsid w:val="00EB24F4"/>
    <w:rsid w:val="00ED0E5B"/>
    <w:rsid w:val="00ED695C"/>
    <w:rsid w:val="00F51069"/>
    <w:rsid w:val="00F96D8B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3676C9A1-97B1-45A4-ABF7-077DDD485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B24F4"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  <w:style w:type="paragraph" w:styleId="HTML">
    <w:name w:val="HTML Preformatted"/>
    <w:basedOn w:val="a"/>
    <w:link w:val="HTML0"/>
    <w:uiPriority w:val="99"/>
    <w:unhideWhenUsed/>
    <w:rsid w:val="00BE387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rsid w:val="00BE387F"/>
    <w:rPr>
      <w:rFonts w:ascii="Courier New" w:eastAsia="Times New Roman" w:hAnsi="Courier New" w:cs="Courier New"/>
      <w:sz w:val="20"/>
      <w:szCs w:val="20"/>
      <w:lang w:eastAsia="ru-RU"/>
    </w:rPr>
  </w:style>
  <w:style w:type="paragraph" w:customStyle="1" w:styleId="msonormal0">
    <w:name w:val="msonormal"/>
    <w:basedOn w:val="a"/>
    <w:rsid w:val="001E7E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1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8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6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9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9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7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67</TotalTime>
  <Pages>12</Pages>
  <Words>2186</Words>
  <Characters>12461</Characters>
  <Application>Microsoft Office Word</Application>
  <DocSecurity>0</DocSecurity>
  <Lines>103</Lines>
  <Paragraphs>2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Алексей Солдатов</cp:lastModifiedBy>
  <cp:revision>7</cp:revision>
  <cp:lastPrinted>2020-12-03T14:51:00Z</cp:lastPrinted>
  <dcterms:created xsi:type="dcterms:W3CDTF">2020-11-26T11:28:00Z</dcterms:created>
  <dcterms:modified xsi:type="dcterms:W3CDTF">2021-05-23T22:01:00Z</dcterms:modified>
</cp:coreProperties>
</file>